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56F9B" w14:textId="77777777" w:rsidR="00246B3C" w:rsidRPr="00CE6201" w:rsidRDefault="00246B3C" w:rsidP="00246B3C">
      <w:pPr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35330B">
        <w:rPr>
          <w:rFonts w:ascii="Times New Roman" w:hAnsi="Times New Roman" w:cs="Times New Roman"/>
          <w:b/>
          <w:bCs/>
          <w:sz w:val="19"/>
          <w:szCs w:val="19"/>
        </w:rPr>
        <w:t>Supplemental Table 1.</w:t>
      </w:r>
      <w:r w:rsidRPr="0035330B">
        <w:rPr>
          <w:rFonts w:ascii="Times New Roman" w:hAnsi="Times New Roman" w:cs="Times New Roman"/>
          <w:sz w:val="19"/>
          <w:szCs w:val="19"/>
        </w:rPr>
        <w:t xml:space="preserve"> </w:t>
      </w:r>
      <w:r w:rsidRPr="0035330B">
        <w:rPr>
          <w:rFonts w:ascii="Times New Roman" w:hAnsi="Times New Roman" w:cs="Times New Roman"/>
          <w:b/>
          <w:bCs/>
          <w:sz w:val="19"/>
          <w:szCs w:val="19"/>
        </w:rPr>
        <w:t xml:space="preserve">Table of correlation results of </w:t>
      </w:r>
      <w:proofErr w:type="spellStart"/>
      <w:r w:rsidRPr="0035330B">
        <w:rPr>
          <w:rFonts w:ascii="Times New Roman" w:hAnsi="Times New Roman" w:cs="Times New Roman"/>
          <w:b/>
          <w:bCs/>
          <w:sz w:val="19"/>
          <w:szCs w:val="19"/>
        </w:rPr>
        <w:t>sOTUs</w:t>
      </w:r>
      <w:proofErr w:type="spellEnd"/>
      <w:r w:rsidRPr="0035330B">
        <w:rPr>
          <w:rFonts w:ascii="Times New Roman" w:hAnsi="Times New Roman" w:cs="Times New Roman"/>
          <w:b/>
          <w:bCs/>
          <w:sz w:val="19"/>
          <w:szCs w:val="19"/>
        </w:rPr>
        <w:t xml:space="preserve"> belonging to the family of Enterobacteriaceae against transit days.</w:t>
      </w:r>
      <w:r w:rsidRPr="0035330B">
        <w:rPr>
          <w:rFonts w:ascii="Times New Roman" w:hAnsi="Times New Roman" w:cs="Times New Roman"/>
          <w:sz w:val="19"/>
          <w:szCs w:val="19"/>
        </w:rPr>
        <w:t xml:space="preserve"> </w:t>
      </w:r>
    </w:p>
    <w:p w14:paraId="7B8789D6" w14:textId="77777777" w:rsidR="00246B3C" w:rsidRDefault="00246B3C" w:rsidP="00246B3C">
      <w:pPr>
        <w:rPr>
          <w:noProof/>
        </w:rPr>
      </w:pPr>
      <w:r>
        <w:rPr>
          <w:noProof/>
        </w:rPr>
        <w:drawing>
          <wp:inline distT="0" distB="0" distL="0" distR="0" wp14:anchorId="0787543D" wp14:editId="6DB75A49">
            <wp:extent cx="5943600" cy="3152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60" t="7494" r="7681" b="32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FD2C0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F04DAE7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284EB0E1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DE45D03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CD11B8C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2D1AB396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7468405B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5E79CC1B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01981B21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43556301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3DC40909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249B8440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7D2D46E4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4D058925" w14:textId="77777777" w:rsidR="00246B3C" w:rsidRPr="00EC3D1D" w:rsidRDefault="00246B3C" w:rsidP="00246B3C">
      <w:pPr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EC3D1D">
        <w:rPr>
          <w:rFonts w:ascii="Times New Roman" w:hAnsi="Times New Roman" w:cs="Times New Roman"/>
          <w:b/>
          <w:bCs/>
          <w:sz w:val="19"/>
          <w:szCs w:val="19"/>
        </w:rPr>
        <w:lastRenderedPageBreak/>
        <w:t>Supplemental Table 2.</w:t>
      </w:r>
      <w:r w:rsidRPr="00EC3D1D">
        <w:rPr>
          <w:rFonts w:ascii="Times New Roman" w:hAnsi="Times New Roman" w:cs="Times New Roman"/>
          <w:sz w:val="19"/>
          <w:szCs w:val="19"/>
        </w:rPr>
        <w:t xml:space="preserve"> </w:t>
      </w:r>
      <w:proofErr w:type="gramStart"/>
      <w:r w:rsidRPr="00EC3D1D">
        <w:rPr>
          <w:rFonts w:ascii="Times New Roman" w:hAnsi="Times New Roman" w:cs="Times New Roman"/>
          <w:b/>
          <w:bCs/>
          <w:sz w:val="19"/>
          <w:szCs w:val="19"/>
        </w:rPr>
        <w:t>Classification of Food Frequency Questionnaire items,</w:t>
      </w:r>
      <w:proofErr w:type="gramEnd"/>
      <w:r w:rsidRPr="00EC3D1D">
        <w:rPr>
          <w:rFonts w:ascii="Times New Roman" w:hAnsi="Times New Roman" w:cs="Times New Roman"/>
          <w:b/>
          <w:bCs/>
          <w:sz w:val="19"/>
          <w:szCs w:val="19"/>
        </w:rPr>
        <w:t xml:space="preserve"> based on nutritional characteristics.</w:t>
      </w: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2160"/>
        <w:gridCol w:w="2743"/>
        <w:gridCol w:w="2207"/>
        <w:gridCol w:w="2700"/>
      </w:tblGrid>
      <w:tr w:rsidR="00246B3C" w:rsidRPr="004C60F0" w14:paraId="6550D08F" w14:textId="77777777" w:rsidTr="008A238A">
        <w:tc>
          <w:tcPr>
            <w:tcW w:w="2160" w:type="dxa"/>
            <w:vMerge w:val="restart"/>
            <w:vAlign w:val="center"/>
          </w:tcPr>
          <w:p w14:paraId="686B351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Fruit </w:t>
            </w:r>
          </w:p>
        </w:tc>
        <w:tc>
          <w:tcPr>
            <w:tcW w:w="2743" w:type="dxa"/>
          </w:tcPr>
          <w:p w14:paraId="73DFCB34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 xml:space="preserve">Raisins / grapes </w:t>
            </w:r>
          </w:p>
        </w:tc>
        <w:tc>
          <w:tcPr>
            <w:tcW w:w="2207" w:type="dxa"/>
            <w:vMerge w:val="restart"/>
            <w:vAlign w:val="center"/>
          </w:tcPr>
          <w:p w14:paraId="6B8377A9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nimal foods</w:t>
            </w:r>
          </w:p>
        </w:tc>
        <w:tc>
          <w:tcPr>
            <w:tcW w:w="2700" w:type="dxa"/>
          </w:tcPr>
          <w:p w14:paraId="2D926C48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Meat &amp; seafood / animal protein group</w:t>
            </w:r>
          </w:p>
        </w:tc>
      </w:tr>
      <w:tr w:rsidR="00246B3C" w:rsidRPr="004C60F0" w14:paraId="49C8812B" w14:textId="77777777" w:rsidTr="008A238A">
        <w:tc>
          <w:tcPr>
            <w:tcW w:w="2160" w:type="dxa"/>
            <w:vMerge/>
          </w:tcPr>
          <w:p w14:paraId="685DE5F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54B799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Prunes</w:t>
            </w:r>
          </w:p>
        </w:tc>
        <w:tc>
          <w:tcPr>
            <w:tcW w:w="2207" w:type="dxa"/>
            <w:vMerge/>
          </w:tcPr>
          <w:p w14:paraId="6B8549CF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36D7904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rocessed meats group</w:t>
            </w:r>
          </w:p>
        </w:tc>
      </w:tr>
      <w:tr w:rsidR="00246B3C" w:rsidRPr="004C60F0" w14:paraId="31B532BF" w14:textId="77777777" w:rsidTr="008A238A">
        <w:tc>
          <w:tcPr>
            <w:tcW w:w="2160" w:type="dxa"/>
            <w:vMerge/>
          </w:tcPr>
          <w:p w14:paraId="2C102C0F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3770256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Bananas</w:t>
            </w:r>
          </w:p>
        </w:tc>
        <w:tc>
          <w:tcPr>
            <w:tcW w:w="2207" w:type="dxa"/>
            <w:vMerge/>
          </w:tcPr>
          <w:p w14:paraId="07A14A4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51AB3FA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ermented dairy group</w:t>
            </w:r>
          </w:p>
        </w:tc>
      </w:tr>
      <w:tr w:rsidR="00246B3C" w:rsidRPr="004C60F0" w14:paraId="5ED07D1C" w14:textId="77777777" w:rsidTr="008A238A">
        <w:tc>
          <w:tcPr>
            <w:tcW w:w="2160" w:type="dxa"/>
            <w:vMerge/>
          </w:tcPr>
          <w:p w14:paraId="0F689DC2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B78E32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Cantaloupe / other melons</w:t>
            </w:r>
          </w:p>
        </w:tc>
        <w:tc>
          <w:tcPr>
            <w:tcW w:w="2207" w:type="dxa"/>
            <w:vMerge/>
          </w:tcPr>
          <w:p w14:paraId="27B0556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2C8DCE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Milk (skim, 2%, whole)</w:t>
            </w:r>
          </w:p>
        </w:tc>
      </w:tr>
      <w:tr w:rsidR="00246B3C" w:rsidRPr="004C60F0" w14:paraId="7471294A" w14:textId="77777777" w:rsidTr="008A238A">
        <w:tc>
          <w:tcPr>
            <w:tcW w:w="2160" w:type="dxa"/>
            <w:vMerge/>
          </w:tcPr>
          <w:p w14:paraId="7F5C958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1DE14DA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Avocado</w:t>
            </w:r>
          </w:p>
        </w:tc>
        <w:tc>
          <w:tcPr>
            <w:tcW w:w="2207" w:type="dxa"/>
            <w:vMerge/>
          </w:tcPr>
          <w:p w14:paraId="676C27C6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B3ED4A9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Cream </w:t>
            </w:r>
          </w:p>
        </w:tc>
      </w:tr>
      <w:tr w:rsidR="00246B3C" w:rsidRPr="004C60F0" w14:paraId="02BEE579" w14:textId="77777777" w:rsidTr="008A238A">
        <w:tc>
          <w:tcPr>
            <w:tcW w:w="2160" w:type="dxa"/>
            <w:vMerge/>
          </w:tcPr>
          <w:p w14:paraId="3449EA2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12A9A89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Apples / pears / apple sauce</w:t>
            </w:r>
          </w:p>
        </w:tc>
        <w:tc>
          <w:tcPr>
            <w:tcW w:w="2207" w:type="dxa"/>
            <w:vMerge w:val="restart"/>
            <w:vAlign w:val="center"/>
          </w:tcPr>
          <w:p w14:paraId="11B4DC4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lant proteins</w:t>
            </w:r>
          </w:p>
        </w:tc>
        <w:tc>
          <w:tcPr>
            <w:tcW w:w="2700" w:type="dxa"/>
          </w:tcPr>
          <w:p w14:paraId="6273779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ofu / soybeans / soy-based ‘meats’</w:t>
            </w:r>
          </w:p>
        </w:tc>
      </w:tr>
      <w:tr w:rsidR="00246B3C" w:rsidRPr="004C60F0" w14:paraId="21E3DC11" w14:textId="77777777" w:rsidTr="008A238A">
        <w:tc>
          <w:tcPr>
            <w:tcW w:w="2160" w:type="dxa"/>
            <w:vMerge/>
          </w:tcPr>
          <w:p w14:paraId="707606BB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AED217A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Oranges</w:t>
            </w:r>
          </w:p>
        </w:tc>
        <w:tc>
          <w:tcPr>
            <w:tcW w:w="2207" w:type="dxa"/>
            <w:vMerge/>
          </w:tcPr>
          <w:p w14:paraId="762A4BAA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4FA5ACD2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Soymilk </w:t>
            </w:r>
          </w:p>
        </w:tc>
      </w:tr>
      <w:tr w:rsidR="00246B3C" w:rsidRPr="004C60F0" w14:paraId="1E5CA228" w14:textId="77777777" w:rsidTr="008A238A">
        <w:tc>
          <w:tcPr>
            <w:tcW w:w="2160" w:type="dxa"/>
            <w:vMerge/>
          </w:tcPr>
          <w:p w14:paraId="3D7E419B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FA7B17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Grapefruit</w:t>
            </w:r>
          </w:p>
        </w:tc>
        <w:tc>
          <w:tcPr>
            <w:tcW w:w="2207" w:type="dxa"/>
            <w:vMerge/>
          </w:tcPr>
          <w:p w14:paraId="4F4F4FF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0BB5946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eans / peas</w:t>
            </w:r>
          </w:p>
        </w:tc>
      </w:tr>
      <w:tr w:rsidR="00246B3C" w:rsidRPr="004C60F0" w14:paraId="75A2D483" w14:textId="77777777" w:rsidTr="008A238A">
        <w:tc>
          <w:tcPr>
            <w:tcW w:w="2160" w:type="dxa"/>
            <w:vMerge/>
          </w:tcPr>
          <w:p w14:paraId="62C59632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511FE8C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Strawberries</w:t>
            </w:r>
          </w:p>
        </w:tc>
        <w:tc>
          <w:tcPr>
            <w:tcW w:w="2207" w:type="dxa"/>
            <w:vMerge/>
          </w:tcPr>
          <w:p w14:paraId="5033359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579B2337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eanuts / peanut butter</w:t>
            </w:r>
          </w:p>
        </w:tc>
      </w:tr>
      <w:tr w:rsidR="00246B3C" w:rsidRPr="004C60F0" w14:paraId="421A3F09" w14:textId="77777777" w:rsidTr="008A238A">
        <w:tc>
          <w:tcPr>
            <w:tcW w:w="2160" w:type="dxa"/>
            <w:vMerge/>
          </w:tcPr>
          <w:p w14:paraId="02BF962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AEF699A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Blueberries</w:t>
            </w:r>
          </w:p>
        </w:tc>
        <w:tc>
          <w:tcPr>
            <w:tcW w:w="2207" w:type="dxa"/>
            <w:vMerge/>
          </w:tcPr>
          <w:p w14:paraId="1DB2E4D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30280F5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Walnuts / other nuts </w:t>
            </w:r>
          </w:p>
        </w:tc>
      </w:tr>
      <w:tr w:rsidR="00246B3C" w:rsidRPr="004C60F0" w14:paraId="5C40B87A" w14:textId="77777777" w:rsidTr="008A238A">
        <w:tc>
          <w:tcPr>
            <w:tcW w:w="2160" w:type="dxa"/>
            <w:vMerge/>
          </w:tcPr>
          <w:p w14:paraId="03F12074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5476AFF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Peaches / plums</w:t>
            </w:r>
          </w:p>
        </w:tc>
        <w:tc>
          <w:tcPr>
            <w:tcW w:w="2207" w:type="dxa"/>
            <w:vMerge w:val="restart"/>
            <w:vAlign w:val="center"/>
          </w:tcPr>
          <w:p w14:paraId="684AA9C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mplex carbohydrates</w:t>
            </w:r>
          </w:p>
        </w:tc>
        <w:tc>
          <w:tcPr>
            <w:tcW w:w="2700" w:type="dxa"/>
          </w:tcPr>
          <w:p w14:paraId="135FC622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atmeal / cooked oat bran</w:t>
            </w:r>
          </w:p>
        </w:tc>
      </w:tr>
      <w:tr w:rsidR="00246B3C" w:rsidRPr="004C60F0" w14:paraId="58A6F9F4" w14:textId="77777777" w:rsidTr="008A238A">
        <w:tc>
          <w:tcPr>
            <w:tcW w:w="2160" w:type="dxa"/>
            <w:vMerge/>
          </w:tcPr>
          <w:p w14:paraId="39F20E04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1610864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 xml:space="preserve">Apricots </w:t>
            </w:r>
          </w:p>
        </w:tc>
        <w:tc>
          <w:tcPr>
            <w:tcW w:w="2207" w:type="dxa"/>
            <w:vMerge/>
          </w:tcPr>
          <w:p w14:paraId="12FCD91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09212C2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ther cooked cereal</w:t>
            </w:r>
          </w:p>
        </w:tc>
      </w:tr>
      <w:tr w:rsidR="00246B3C" w:rsidRPr="004C60F0" w14:paraId="43DA5C8D" w14:textId="77777777" w:rsidTr="008A238A">
        <w:tc>
          <w:tcPr>
            <w:tcW w:w="2160" w:type="dxa"/>
            <w:vMerge w:val="restart"/>
            <w:vAlign w:val="center"/>
          </w:tcPr>
          <w:p w14:paraId="18CFEB2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Non-starchy vegetables</w:t>
            </w:r>
          </w:p>
        </w:tc>
        <w:tc>
          <w:tcPr>
            <w:tcW w:w="2743" w:type="dxa"/>
          </w:tcPr>
          <w:p w14:paraId="7B7DAF2D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Tomatoes</w:t>
            </w:r>
          </w:p>
        </w:tc>
        <w:tc>
          <w:tcPr>
            <w:tcW w:w="2207" w:type="dxa"/>
            <w:vMerge/>
          </w:tcPr>
          <w:p w14:paraId="1FB65A6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1B690B6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ye / pumpernickel bread</w:t>
            </w:r>
          </w:p>
        </w:tc>
      </w:tr>
      <w:tr w:rsidR="00246B3C" w:rsidRPr="004C60F0" w14:paraId="26DDD60E" w14:textId="77777777" w:rsidTr="008A238A">
        <w:tc>
          <w:tcPr>
            <w:tcW w:w="2160" w:type="dxa"/>
            <w:vMerge/>
          </w:tcPr>
          <w:p w14:paraId="2B1D5D2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08C338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Tomato juice / sauce / salsa</w:t>
            </w:r>
          </w:p>
        </w:tc>
        <w:tc>
          <w:tcPr>
            <w:tcW w:w="2207" w:type="dxa"/>
            <w:vMerge/>
          </w:tcPr>
          <w:p w14:paraId="3DA2AEDF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251B6426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Whole wheat/whole grain bread</w:t>
            </w:r>
          </w:p>
        </w:tc>
      </w:tr>
      <w:tr w:rsidR="00246B3C" w:rsidRPr="004C60F0" w14:paraId="7D05B8BB" w14:textId="77777777" w:rsidTr="008A238A">
        <w:tc>
          <w:tcPr>
            <w:tcW w:w="2160" w:type="dxa"/>
            <w:vMerge/>
          </w:tcPr>
          <w:p w14:paraId="27699F2B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1A0C046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Broccoli</w:t>
            </w:r>
          </w:p>
        </w:tc>
        <w:tc>
          <w:tcPr>
            <w:tcW w:w="2207" w:type="dxa"/>
            <w:vMerge/>
          </w:tcPr>
          <w:p w14:paraId="5A1267D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0F27982D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rown rice</w:t>
            </w:r>
          </w:p>
        </w:tc>
      </w:tr>
      <w:tr w:rsidR="00246B3C" w:rsidRPr="004C60F0" w14:paraId="0F8573EF" w14:textId="77777777" w:rsidTr="008A238A">
        <w:tc>
          <w:tcPr>
            <w:tcW w:w="2160" w:type="dxa"/>
            <w:vMerge/>
          </w:tcPr>
          <w:p w14:paraId="5F8CDB96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9D0FAD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Cabbage / coleslaw</w:t>
            </w:r>
          </w:p>
        </w:tc>
        <w:tc>
          <w:tcPr>
            <w:tcW w:w="2207" w:type="dxa"/>
            <w:vMerge/>
          </w:tcPr>
          <w:p w14:paraId="21349CF2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A75AD47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ther cooked whole grain</w:t>
            </w:r>
          </w:p>
        </w:tc>
      </w:tr>
      <w:tr w:rsidR="00246B3C" w:rsidRPr="004C60F0" w14:paraId="4CFA0023" w14:textId="77777777" w:rsidTr="008A238A">
        <w:tc>
          <w:tcPr>
            <w:tcW w:w="2160" w:type="dxa"/>
            <w:vMerge/>
          </w:tcPr>
          <w:p w14:paraId="0DBD441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0EAA71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Cauliflower</w:t>
            </w:r>
          </w:p>
        </w:tc>
        <w:tc>
          <w:tcPr>
            <w:tcW w:w="2207" w:type="dxa"/>
            <w:vMerge/>
          </w:tcPr>
          <w:p w14:paraId="3517CFD4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6D8CC8A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orn</w:t>
            </w:r>
          </w:p>
        </w:tc>
      </w:tr>
      <w:tr w:rsidR="00246B3C" w:rsidRPr="004C60F0" w14:paraId="3784FB01" w14:textId="77777777" w:rsidTr="008A238A">
        <w:tc>
          <w:tcPr>
            <w:tcW w:w="2160" w:type="dxa"/>
            <w:vMerge/>
          </w:tcPr>
          <w:p w14:paraId="2DE42059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3B9C3C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Brussels sprouts</w:t>
            </w:r>
          </w:p>
        </w:tc>
        <w:tc>
          <w:tcPr>
            <w:tcW w:w="2207" w:type="dxa"/>
            <w:vMerge/>
          </w:tcPr>
          <w:p w14:paraId="2899AEFF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2ADB3B77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opcorn</w:t>
            </w:r>
          </w:p>
        </w:tc>
      </w:tr>
      <w:tr w:rsidR="00246B3C" w:rsidRPr="004C60F0" w14:paraId="2CF7B375" w14:textId="77777777" w:rsidTr="008A238A">
        <w:tc>
          <w:tcPr>
            <w:tcW w:w="2160" w:type="dxa"/>
            <w:vMerge/>
          </w:tcPr>
          <w:p w14:paraId="039E26BD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6540DE2D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Carrots</w:t>
            </w:r>
          </w:p>
        </w:tc>
        <w:tc>
          <w:tcPr>
            <w:tcW w:w="2207" w:type="dxa"/>
            <w:vMerge/>
          </w:tcPr>
          <w:p w14:paraId="04984310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605160B4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ran / wheat germ</w:t>
            </w:r>
          </w:p>
        </w:tc>
      </w:tr>
      <w:tr w:rsidR="00246B3C" w:rsidRPr="004C60F0" w14:paraId="0C98FF59" w14:textId="77777777" w:rsidTr="008A238A">
        <w:tc>
          <w:tcPr>
            <w:tcW w:w="2160" w:type="dxa"/>
            <w:vMerge/>
          </w:tcPr>
          <w:p w14:paraId="35AC4FB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E7B12D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Mixed vegetables</w:t>
            </w:r>
          </w:p>
        </w:tc>
        <w:tc>
          <w:tcPr>
            <w:tcW w:w="2207" w:type="dxa"/>
            <w:vMerge/>
          </w:tcPr>
          <w:p w14:paraId="428FC45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206CE4FA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otatoes (excluding French fries &amp; chips)</w:t>
            </w:r>
          </w:p>
        </w:tc>
      </w:tr>
      <w:tr w:rsidR="00246B3C" w:rsidRPr="004C60F0" w14:paraId="7B0499DE" w14:textId="77777777" w:rsidTr="008A238A">
        <w:tc>
          <w:tcPr>
            <w:tcW w:w="2160" w:type="dxa"/>
            <w:vMerge/>
          </w:tcPr>
          <w:p w14:paraId="6488B97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6C401D0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Orange/winter squash</w:t>
            </w:r>
          </w:p>
        </w:tc>
        <w:tc>
          <w:tcPr>
            <w:tcW w:w="2207" w:type="dxa"/>
            <w:vMerge/>
          </w:tcPr>
          <w:p w14:paraId="72A5F5E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63D8460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weet potatoes</w:t>
            </w:r>
          </w:p>
        </w:tc>
      </w:tr>
      <w:tr w:rsidR="00246B3C" w:rsidRPr="004C60F0" w14:paraId="6A26478D" w14:textId="77777777" w:rsidTr="008A238A">
        <w:tc>
          <w:tcPr>
            <w:tcW w:w="2160" w:type="dxa"/>
            <w:vMerge/>
          </w:tcPr>
          <w:p w14:paraId="7A8FD37B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AB0FD02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Eggplant / zucchini / summer squash</w:t>
            </w:r>
          </w:p>
        </w:tc>
        <w:tc>
          <w:tcPr>
            <w:tcW w:w="2207" w:type="dxa"/>
            <w:vMerge w:val="restart"/>
            <w:vAlign w:val="center"/>
          </w:tcPr>
          <w:p w14:paraId="72E7222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ried foods</w:t>
            </w:r>
          </w:p>
        </w:tc>
        <w:tc>
          <w:tcPr>
            <w:tcW w:w="2700" w:type="dxa"/>
          </w:tcPr>
          <w:p w14:paraId="2815DF5A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rench fried potatoes</w:t>
            </w:r>
          </w:p>
        </w:tc>
      </w:tr>
      <w:tr w:rsidR="00246B3C" w:rsidRPr="004C60F0" w14:paraId="10DCBB5E" w14:textId="77777777" w:rsidTr="008A238A">
        <w:tc>
          <w:tcPr>
            <w:tcW w:w="2160" w:type="dxa"/>
            <w:vMerge/>
          </w:tcPr>
          <w:p w14:paraId="5993CD7A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163EB8A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Spinach</w:t>
            </w:r>
          </w:p>
        </w:tc>
        <w:tc>
          <w:tcPr>
            <w:tcW w:w="2207" w:type="dxa"/>
            <w:vMerge/>
          </w:tcPr>
          <w:p w14:paraId="7F3FD29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4E7F9DF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otato chips</w:t>
            </w:r>
          </w:p>
        </w:tc>
      </w:tr>
      <w:tr w:rsidR="00246B3C" w:rsidRPr="004C60F0" w14:paraId="5C3C4A5A" w14:textId="77777777" w:rsidTr="008A238A">
        <w:tc>
          <w:tcPr>
            <w:tcW w:w="2160" w:type="dxa"/>
            <w:vMerge/>
          </w:tcPr>
          <w:p w14:paraId="7F0CD16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9CB18FE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Kale / mustard greens / chard</w:t>
            </w:r>
          </w:p>
        </w:tc>
        <w:tc>
          <w:tcPr>
            <w:tcW w:w="2207" w:type="dxa"/>
            <w:vMerge/>
          </w:tcPr>
          <w:p w14:paraId="6F8A8C6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13869B6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readed &amp; fried meats/seafood</w:t>
            </w:r>
          </w:p>
        </w:tc>
      </w:tr>
      <w:tr w:rsidR="00246B3C" w:rsidRPr="004C60F0" w14:paraId="74148928" w14:textId="77777777" w:rsidTr="008A238A">
        <w:tc>
          <w:tcPr>
            <w:tcW w:w="2160" w:type="dxa"/>
            <w:vMerge/>
          </w:tcPr>
          <w:p w14:paraId="0FFD335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FA85A5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Iceberg lettuce / head lettuce</w:t>
            </w:r>
          </w:p>
        </w:tc>
        <w:tc>
          <w:tcPr>
            <w:tcW w:w="2207" w:type="dxa"/>
            <w:vMerge w:val="restart"/>
            <w:vAlign w:val="center"/>
          </w:tcPr>
          <w:p w14:paraId="789F8AFB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weets &amp; desserts</w:t>
            </w:r>
          </w:p>
        </w:tc>
        <w:tc>
          <w:tcPr>
            <w:tcW w:w="2700" w:type="dxa"/>
          </w:tcPr>
          <w:p w14:paraId="1BA3C04A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ocolate (milk &amp; dark)</w:t>
            </w:r>
          </w:p>
        </w:tc>
      </w:tr>
      <w:tr w:rsidR="00246B3C" w:rsidRPr="004C60F0" w14:paraId="50B80E14" w14:textId="77777777" w:rsidTr="008A238A">
        <w:tc>
          <w:tcPr>
            <w:tcW w:w="2160" w:type="dxa"/>
            <w:vMerge/>
          </w:tcPr>
          <w:p w14:paraId="52DEBF2A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46587D02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Romaine / leaf lettuce</w:t>
            </w:r>
          </w:p>
        </w:tc>
        <w:tc>
          <w:tcPr>
            <w:tcW w:w="2207" w:type="dxa"/>
            <w:vMerge/>
          </w:tcPr>
          <w:p w14:paraId="4BC08BE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34C3A5B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ocolate-based candy bars</w:t>
            </w:r>
          </w:p>
        </w:tc>
      </w:tr>
      <w:tr w:rsidR="00246B3C" w:rsidRPr="004C60F0" w14:paraId="2089A875" w14:textId="77777777" w:rsidTr="008A238A">
        <w:tc>
          <w:tcPr>
            <w:tcW w:w="2160" w:type="dxa"/>
            <w:vMerge/>
          </w:tcPr>
          <w:p w14:paraId="4000F77F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023A20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Celery</w:t>
            </w:r>
          </w:p>
        </w:tc>
        <w:tc>
          <w:tcPr>
            <w:tcW w:w="2207" w:type="dxa"/>
            <w:vMerge/>
          </w:tcPr>
          <w:p w14:paraId="720A8BD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19A315D7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andy without chocolate</w:t>
            </w:r>
          </w:p>
        </w:tc>
      </w:tr>
      <w:tr w:rsidR="00246B3C" w:rsidRPr="004C60F0" w14:paraId="16CFC025" w14:textId="77777777" w:rsidTr="008A238A">
        <w:tc>
          <w:tcPr>
            <w:tcW w:w="2160" w:type="dxa"/>
            <w:vMerge/>
          </w:tcPr>
          <w:p w14:paraId="5C1051B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91ACE3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Peppers</w:t>
            </w:r>
          </w:p>
        </w:tc>
        <w:tc>
          <w:tcPr>
            <w:tcW w:w="2207" w:type="dxa"/>
            <w:vMerge/>
          </w:tcPr>
          <w:p w14:paraId="1464EDF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F08FC9B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Jams/jellies/fruit preserves</w:t>
            </w:r>
          </w:p>
        </w:tc>
      </w:tr>
      <w:tr w:rsidR="00246B3C" w:rsidRPr="004C60F0" w14:paraId="44D667F9" w14:textId="77777777" w:rsidTr="008A238A">
        <w:tc>
          <w:tcPr>
            <w:tcW w:w="2160" w:type="dxa"/>
            <w:vMerge/>
          </w:tcPr>
          <w:p w14:paraId="3B0B0C6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1E7B7C4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4C60F0">
              <w:rPr>
                <w:rFonts w:ascii="Times New Roman" w:hAnsi="Times New Roman" w:cs="Times New Roman"/>
                <w:sz w:val="14"/>
                <w:szCs w:val="14"/>
              </w:rPr>
              <w:t>Onions</w:t>
            </w:r>
          </w:p>
        </w:tc>
        <w:tc>
          <w:tcPr>
            <w:tcW w:w="2207" w:type="dxa"/>
            <w:vMerge/>
          </w:tcPr>
          <w:p w14:paraId="2181A6B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05E532B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ookies (commercial &amp; homemade)</w:t>
            </w:r>
          </w:p>
        </w:tc>
      </w:tr>
      <w:tr w:rsidR="00246B3C" w:rsidRPr="004C60F0" w14:paraId="260384E3" w14:textId="77777777" w:rsidTr="008A238A">
        <w:tc>
          <w:tcPr>
            <w:tcW w:w="2160" w:type="dxa"/>
            <w:vMerge w:val="restart"/>
            <w:vAlign w:val="center"/>
          </w:tcPr>
          <w:p w14:paraId="705F93B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ermented dairy</w:t>
            </w:r>
          </w:p>
        </w:tc>
        <w:tc>
          <w:tcPr>
            <w:tcW w:w="2743" w:type="dxa"/>
          </w:tcPr>
          <w:p w14:paraId="1DB2F90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lain yogurt</w:t>
            </w:r>
          </w:p>
        </w:tc>
        <w:tc>
          <w:tcPr>
            <w:tcW w:w="2207" w:type="dxa"/>
            <w:vMerge/>
          </w:tcPr>
          <w:p w14:paraId="760731EA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0D12D1B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rownies</w:t>
            </w:r>
          </w:p>
        </w:tc>
      </w:tr>
      <w:tr w:rsidR="00246B3C" w:rsidRPr="004C60F0" w14:paraId="6501AB9E" w14:textId="77777777" w:rsidTr="008A238A">
        <w:tc>
          <w:tcPr>
            <w:tcW w:w="2160" w:type="dxa"/>
            <w:vMerge/>
          </w:tcPr>
          <w:p w14:paraId="700DCF8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5CDF70CB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lavored yogurt</w:t>
            </w:r>
          </w:p>
        </w:tc>
        <w:tc>
          <w:tcPr>
            <w:tcW w:w="2207" w:type="dxa"/>
            <w:vMerge/>
          </w:tcPr>
          <w:p w14:paraId="02F6F43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57048F7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Doughnuts</w:t>
            </w:r>
          </w:p>
        </w:tc>
      </w:tr>
      <w:tr w:rsidR="00246B3C" w:rsidRPr="004C60F0" w14:paraId="4AC3D161" w14:textId="77777777" w:rsidTr="008A238A">
        <w:tc>
          <w:tcPr>
            <w:tcW w:w="2160" w:type="dxa"/>
            <w:vMerge/>
          </w:tcPr>
          <w:p w14:paraId="0C21AAE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2A57BD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ottage cheese / soft cheeses</w:t>
            </w:r>
          </w:p>
        </w:tc>
        <w:tc>
          <w:tcPr>
            <w:tcW w:w="2207" w:type="dxa"/>
            <w:vMerge/>
          </w:tcPr>
          <w:p w14:paraId="218BC0F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09778F5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ake (commercial &amp; homemade)</w:t>
            </w:r>
          </w:p>
        </w:tc>
      </w:tr>
      <w:tr w:rsidR="00246B3C" w:rsidRPr="004C60F0" w14:paraId="7E7D7A36" w14:textId="77777777" w:rsidTr="008A238A">
        <w:tc>
          <w:tcPr>
            <w:tcW w:w="2160" w:type="dxa"/>
            <w:vMerge/>
          </w:tcPr>
          <w:p w14:paraId="554453F9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9565A37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Hard cheeses</w:t>
            </w:r>
          </w:p>
        </w:tc>
        <w:tc>
          <w:tcPr>
            <w:tcW w:w="2207" w:type="dxa"/>
            <w:vMerge/>
          </w:tcPr>
          <w:p w14:paraId="40CFB2E4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B0EB68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ie</w:t>
            </w:r>
          </w:p>
        </w:tc>
      </w:tr>
      <w:tr w:rsidR="00246B3C" w:rsidRPr="004C60F0" w14:paraId="4B004DA2" w14:textId="77777777" w:rsidTr="008A238A">
        <w:tc>
          <w:tcPr>
            <w:tcW w:w="2160" w:type="dxa"/>
            <w:vMerge w:val="restart"/>
            <w:vAlign w:val="center"/>
          </w:tcPr>
          <w:p w14:paraId="2EC65EBB" w14:textId="77777777" w:rsidR="00246B3C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Meat &amp; seafood / </w:t>
            </w:r>
          </w:p>
          <w:p w14:paraId="0B2D022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nimal protein</w:t>
            </w:r>
          </w:p>
        </w:tc>
        <w:tc>
          <w:tcPr>
            <w:tcW w:w="2743" w:type="dxa"/>
          </w:tcPr>
          <w:p w14:paraId="58B954C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icken</w:t>
            </w:r>
          </w:p>
        </w:tc>
        <w:tc>
          <w:tcPr>
            <w:tcW w:w="2207" w:type="dxa"/>
            <w:vMerge/>
          </w:tcPr>
          <w:p w14:paraId="58F76895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2673FEBD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weet rolls / coffee cake / other pastry</w:t>
            </w:r>
          </w:p>
        </w:tc>
      </w:tr>
      <w:tr w:rsidR="00246B3C" w:rsidRPr="004C60F0" w14:paraId="4F535F89" w14:textId="77777777" w:rsidTr="008A238A">
        <w:tc>
          <w:tcPr>
            <w:tcW w:w="2160" w:type="dxa"/>
            <w:vMerge/>
          </w:tcPr>
          <w:p w14:paraId="65AF29C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BE3712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hicken / turkey</w:t>
            </w:r>
          </w:p>
        </w:tc>
        <w:tc>
          <w:tcPr>
            <w:tcW w:w="2207" w:type="dxa"/>
            <w:vMerge/>
          </w:tcPr>
          <w:p w14:paraId="2F79545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5CA55FA7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reakfast cereal bars</w:t>
            </w:r>
          </w:p>
        </w:tc>
      </w:tr>
      <w:tr w:rsidR="00246B3C" w:rsidRPr="004C60F0" w14:paraId="31D2B277" w14:textId="77777777" w:rsidTr="008A238A">
        <w:tc>
          <w:tcPr>
            <w:tcW w:w="2160" w:type="dxa"/>
            <w:vMerge/>
          </w:tcPr>
          <w:p w14:paraId="4C84EAC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22EBBBE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eef / lamb</w:t>
            </w:r>
          </w:p>
        </w:tc>
        <w:tc>
          <w:tcPr>
            <w:tcW w:w="2207" w:type="dxa"/>
            <w:vMerge/>
          </w:tcPr>
          <w:p w14:paraId="75E52264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265434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ancakes / waffles</w:t>
            </w:r>
          </w:p>
        </w:tc>
      </w:tr>
      <w:tr w:rsidR="00246B3C" w:rsidRPr="004C60F0" w14:paraId="66D724BD" w14:textId="77777777" w:rsidTr="008A238A">
        <w:tc>
          <w:tcPr>
            <w:tcW w:w="2160" w:type="dxa"/>
            <w:vMerge/>
          </w:tcPr>
          <w:p w14:paraId="7B15579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7CCD5BCB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Pork</w:t>
            </w:r>
          </w:p>
        </w:tc>
        <w:tc>
          <w:tcPr>
            <w:tcW w:w="2207" w:type="dxa"/>
            <w:vMerge/>
          </w:tcPr>
          <w:p w14:paraId="6D47805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6B1384B6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rozen yogurt</w:t>
            </w:r>
          </w:p>
        </w:tc>
      </w:tr>
      <w:tr w:rsidR="00246B3C" w:rsidRPr="004C60F0" w14:paraId="2AC2BD3C" w14:textId="77777777" w:rsidTr="008A238A">
        <w:tc>
          <w:tcPr>
            <w:tcW w:w="2160" w:type="dxa"/>
            <w:vMerge/>
          </w:tcPr>
          <w:p w14:paraId="66A952C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8D9A09F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Liver (poultry, beef, pork)</w:t>
            </w:r>
          </w:p>
        </w:tc>
        <w:tc>
          <w:tcPr>
            <w:tcW w:w="2207" w:type="dxa"/>
            <w:vMerge/>
          </w:tcPr>
          <w:p w14:paraId="1FF39EB3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601BEF9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Ice cream</w:t>
            </w:r>
          </w:p>
        </w:tc>
      </w:tr>
      <w:tr w:rsidR="00246B3C" w:rsidRPr="004C60F0" w14:paraId="493914FC" w14:textId="77777777" w:rsidTr="008A238A">
        <w:tc>
          <w:tcPr>
            <w:tcW w:w="2160" w:type="dxa"/>
            <w:vMerge/>
          </w:tcPr>
          <w:p w14:paraId="0BE270AE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9097A70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una</w:t>
            </w:r>
          </w:p>
        </w:tc>
        <w:tc>
          <w:tcPr>
            <w:tcW w:w="2207" w:type="dxa"/>
            <w:vMerge w:val="restart"/>
            <w:vAlign w:val="center"/>
          </w:tcPr>
          <w:p w14:paraId="4BAAC925" w14:textId="77777777" w:rsidR="00246B3C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ugar-sweetened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/</w:t>
            </w:r>
          </w:p>
          <w:p w14:paraId="71F35B9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ugary beverages</w:t>
            </w:r>
          </w:p>
        </w:tc>
        <w:tc>
          <w:tcPr>
            <w:tcW w:w="2700" w:type="dxa"/>
          </w:tcPr>
          <w:p w14:paraId="200DB72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Cola-type soft drinks</w:t>
            </w:r>
          </w:p>
        </w:tc>
      </w:tr>
      <w:tr w:rsidR="00246B3C" w:rsidRPr="004C60F0" w14:paraId="15803E33" w14:textId="77777777" w:rsidTr="008A238A">
        <w:tc>
          <w:tcPr>
            <w:tcW w:w="2160" w:type="dxa"/>
            <w:vMerge/>
          </w:tcPr>
          <w:p w14:paraId="2DE6E702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0E38FAF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Dark meat fish</w:t>
            </w:r>
          </w:p>
        </w:tc>
        <w:tc>
          <w:tcPr>
            <w:tcW w:w="2207" w:type="dxa"/>
            <w:vMerge/>
          </w:tcPr>
          <w:p w14:paraId="3AFFA068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7BB979BD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ther soft drinks</w:t>
            </w:r>
          </w:p>
        </w:tc>
      </w:tr>
      <w:tr w:rsidR="00246B3C" w:rsidRPr="004C60F0" w14:paraId="5D619430" w14:textId="77777777" w:rsidTr="008A238A">
        <w:tc>
          <w:tcPr>
            <w:tcW w:w="2160" w:type="dxa"/>
            <w:vMerge/>
          </w:tcPr>
          <w:p w14:paraId="73DEEBC9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4A08863D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ther fish</w:t>
            </w:r>
          </w:p>
        </w:tc>
        <w:tc>
          <w:tcPr>
            <w:tcW w:w="2207" w:type="dxa"/>
            <w:vMerge/>
          </w:tcPr>
          <w:p w14:paraId="4412B4B1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</w:tcPr>
          <w:p w14:paraId="1CAABEAC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ruit punch</w:t>
            </w:r>
          </w:p>
        </w:tc>
      </w:tr>
      <w:tr w:rsidR="00246B3C" w:rsidRPr="004C60F0" w14:paraId="35A6A47D" w14:textId="77777777" w:rsidTr="008A238A">
        <w:tc>
          <w:tcPr>
            <w:tcW w:w="2160" w:type="dxa"/>
            <w:vMerge/>
          </w:tcPr>
          <w:p w14:paraId="037EEF20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37A8518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hrimp / lobster / scallops / clams</w:t>
            </w:r>
          </w:p>
        </w:tc>
        <w:tc>
          <w:tcPr>
            <w:tcW w:w="2207" w:type="dxa"/>
            <w:vMerge/>
          </w:tcPr>
          <w:p w14:paraId="4F4B8227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ECCE62A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ruit juice</w:t>
            </w:r>
          </w:p>
        </w:tc>
      </w:tr>
      <w:tr w:rsidR="00246B3C" w:rsidRPr="004C60F0" w14:paraId="624F2864" w14:textId="77777777" w:rsidTr="008A238A">
        <w:tc>
          <w:tcPr>
            <w:tcW w:w="2160" w:type="dxa"/>
            <w:vMerge/>
          </w:tcPr>
          <w:p w14:paraId="550110F9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743" w:type="dxa"/>
          </w:tcPr>
          <w:p w14:paraId="24F4F7D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Eggs </w:t>
            </w:r>
          </w:p>
        </w:tc>
        <w:tc>
          <w:tcPr>
            <w:tcW w:w="2207" w:type="dxa"/>
            <w:vMerge w:val="restart"/>
            <w:vAlign w:val="center"/>
          </w:tcPr>
          <w:p w14:paraId="64D42B8C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lcoholic beverages</w:t>
            </w:r>
          </w:p>
        </w:tc>
        <w:tc>
          <w:tcPr>
            <w:tcW w:w="2700" w:type="dxa"/>
            <w:tcBorders>
              <w:bottom w:val="nil"/>
            </w:tcBorders>
          </w:tcPr>
          <w:p w14:paraId="3A97882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246B3C" w:rsidRPr="004C60F0" w14:paraId="73BEAEE4" w14:textId="77777777" w:rsidTr="008A238A">
        <w:tc>
          <w:tcPr>
            <w:tcW w:w="2160" w:type="dxa"/>
            <w:vMerge w:val="restart"/>
            <w:vAlign w:val="center"/>
          </w:tcPr>
          <w:p w14:paraId="11CD7792" w14:textId="77777777" w:rsidR="00246B3C" w:rsidRPr="007A52B5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A52B5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rocessed meats</w:t>
            </w:r>
          </w:p>
        </w:tc>
        <w:tc>
          <w:tcPr>
            <w:tcW w:w="2743" w:type="dxa"/>
          </w:tcPr>
          <w:p w14:paraId="1270DD74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acon</w:t>
            </w:r>
          </w:p>
        </w:tc>
        <w:tc>
          <w:tcPr>
            <w:tcW w:w="2207" w:type="dxa"/>
            <w:vMerge/>
          </w:tcPr>
          <w:p w14:paraId="0EEC749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2040DF2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Beer (regular &amp; light)</w:t>
            </w:r>
          </w:p>
        </w:tc>
      </w:tr>
      <w:tr w:rsidR="00246B3C" w:rsidRPr="004C60F0" w14:paraId="7C0D36CC" w14:textId="77777777" w:rsidTr="008A238A">
        <w:tc>
          <w:tcPr>
            <w:tcW w:w="2160" w:type="dxa"/>
            <w:vMerge/>
          </w:tcPr>
          <w:p w14:paraId="75485018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43" w:type="dxa"/>
          </w:tcPr>
          <w:p w14:paraId="72359EE1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Hot dogs</w:t>
            </w:r>
          </w:p>
        </w:tc>
        <w:tc>
          <w:tcPr>
            <w:tcW w:w="2207" w:type="dxa"/>
            <w:vMerge/>
          </w:tcPr>
          <w:p w14:paraId="0E1D08D0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00" w:type="dxa"/>
          </w:tcPr>
          <w:p w14:paraId="0AE7DCC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ed wine</w:t>
            </w:r>
          </w:p>
        </w:tc>
      </w:tr>
      <w:tr w:rsidR="00246B3C" w:rsidRPr="004C60F0" w14:paraId="5F2D9537" w14:textId="77777777" w:rsidTr="008A238A">
        <w:tc>
          <w:tcPr>
            <w:tcW w:w="2160" w:type="dxa"/>
            <w:vMerge/>
          </w:tcPr>
          <w:p w14:paraId="21FC2A05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43" w:type="dxa"/>
          </w:tcPr>
          <w:p w14:paraId="61E4C9AC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alami / bologna / processed deli meat</w:t>
            </w:r>
          </w:p>
        </w:tc>
        <w:tc>
          <w:tcPr>
            <w:tcW w:w="2207" w:type="dxa"/>
            <w:vMerge/>
          </w:tcPr>
          <w:p w14:paraId="2119ACB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7104C60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White wine</w:t>
            </w:r>
          </w:p>
        </w:tc>
      </w:tr>
      <w:tr w:rsidR="00246B3C" w:rsidRPr="004C60F0" w14:paraId="532C0D62" w14:textId="77777777" w:rsidTr="008A238A">
        <w:tc>
          <w:tcPr>
            <w:tcW w:w="2160" w:type="dxa"/>
            <w:vMerge/>
          </w:tcPr>
          <w:p w14:paraId="72C2524B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43" w:type="dxa"/>
          </w:tcPr>
          <w:p w14:paraId="23DBF5FE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Sausage</w:t>
            </w:r>
          </w:p>
        </w:tc>
        <w:tc>
          <w:tcPr>
            <w:tcW w:w="2207" w:type="dxa"/>
            <w:vMerge/>
          </w:tcPr>
          <w:p w14:paraId="4878D6B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00" w:type="dxa"/>
            <w:tcBorders>
              <w:bottom w:val="nil"/>
            </w:tcBorders>
          </w:tcPr>
          <w:p w14:paraId="5ED2AC62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Liquor </w:t>
            </w:r>
          </w:p>
        </w:tc>
      </w:tr>
      <w:tr w:rsidR="00246B3C" w:rsidRPr="004C60F0" w14:paraId="0F41AEB5" w14:textId="77777777" w:rsidTr="008A238A">
        <w:tc>
          <w:tcPr>
            <w:tcW w:w="2160" w:type="dxa"/>
            <w:vMerge/>
          </w:tcPr>
          <w:p w14:paraId="5C0A440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43" w:type="dxa"/>
          </w:tcPr>
          <w:p w14:paraId="10E01803" w14:textId="77777777" w:rsidR="00246B3C" w:rsidRPr="004C60F0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Fish sticks</w:t>
            </w:r>
          </w:p>
        </w:tc>
        <w:tc>
          <w:tcPr>
            <w:tcW w:w="2207" w:type="dxa"/>
            <w:vMerge/>
          </w:tcPr>
          <w:p w14:paraId="0005D44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7AAE6410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65D7FE96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9"/>
          <w:szCs w:val="19"/>
        </w:rPr>
      </w:pPr>
    </w:p>
    <w:p w14:paraId="2A4EC079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2A3A9EBA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25E804F6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51131E7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6584B7E9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2F90491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4D50392A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19ADE33E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3EF372FA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1C8EB62B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29EF3ED4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5A4A0F20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66331CB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51E2378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6E79311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3A5C897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0B131CF6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774AC4B5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</w:p>
    <w:p w14:paraId="0A694E91" w14:textId="77777777" w:rsidR="00246B3C" w:rsidRPr="00794CA5" w:rsidRDefault="00246B3C" w:rsidP="00246B3C">
      <w:pPr>
        <w:spacing w:after="0" w:line="240" w:lineRule="auto"/>
        <w:rPr>
          <w:rFonts w:ascii="Times New Roman" w:hAnsi="Times New Roman" w:cs="Times New Roman"/>
          <w:b/>
          <w:sz w:val="19"/>
          <w:szCs w:val="19"/>
        </w:rPr>
      </w:pPr>
      <w:r>
        <w:rPr>
          <w:rFonts w:ascii="Times New Roman" w:hAnsi="Times New Roman" w:cs="Times New Roman"/>
          <w:b/>
          <w:sz w:val="19"/>
          <w:szCs w:val="19"/>
        </w:rPr>
        <w:lastRenderedPageBreak/>
        <w:t xml:space="preserve">Supplemental </w:t>
      </w:r>
      <w:r w:rsidRPr="00794CA5">
        <w:rPr>
          <w:rFonts w:ascii="Times New Roman" w:hAnsi="Times New Roman" w:cs="Times New Roman"/>
          <w:b/>
          <w:sz w:val="19"/>
          <w:szCs w:val="19"/>
        </w:rPr>
        <w:t xml:space="preserve">Table </w:t>
      </w:r>
      <w:r>
        <w:rPr>
          <w:rFonts w:ascii="Times New Roman" w:hAnsi="Times New Roman" w:cs="Times New Roman"/>
          <w:b/>
          <w:sz w:val="19"/>
          <w:szCs w:val="19"/>
        </w:rPr>
        <w:t>3</w:t>
      </w:r>
      <w:r w:rsidRPr="00794CA5">
        <w:rPr>
          <w:rFonts w:ascii="Times New Roman" w:hAnsi="Times New Roman" w:cs="Times New Roman"/>
          <w:b/>
          <w:sz w:val="19"/>
          <w:szCs w:val="19"/>
        </w:rPr>
        <w:t>. Demographic and medical characteristics</w:t>
      </w:r>
      <w:r>
        <w:rPr>
          <w:rFonts w:ascii="Times New Roman" w:hAnsi="Times New Roman" w:cs="Times New Roman"/>
          <w:b/>
          <w:sz w:val="19"/>
          <w:szCs w:val="19"/>
        </w:rPr>
        <w:t xml:space="preserve"> of the </w:t>
      </w:r>
      <w:r w:rsidRPr="003C3790">
        <w:rPr>
          <w:rFonts w:ascii="Times New Roman" w:hAnsi="Times New Roman" w:cs="Times New Roman"/>
          <w:b/>
          <w:bCs/>
          <w:sz w:val="19"/>
          <w:szCs w:val="19"/>
        </w:rPr>
        <w:t>United States-Veteran Microbiome Project (US-VMP)</w:t>
      </w:r>
      <w:r>
        <w:rPr>
          <w:rFonts w:ascii="Times New Roman" w:hAnsi="Times New Roman" w:cs="Times New Roman"/>
          <w:b/>
          <w:sz w:val="19"/>
          <w:szCs w:val="19"/>
        </w:rPr>
        <w:t xml:space="preserve"> cohort.</w:t>
      </w:r>
    </w:p>
    <w:tbl>
      <w:tblPr>
        <w:tblStyle w:val="TableGrid"/>
        <w:tblW w:w="5845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3924"/>
        <w:gridCol w:w="618"/>
        <w:gridCol w:w="1303"/>
      </w:tblGrid>
      <w:tr w:rsidR="00246B3C" w:rsidRPr="00C150A3" w14:paraId="039222AE" w14:textId="77777777" w:rsidTr="008A238A">
        <w:tc>
          <w:tcPr>
            <w:tcW w:w="3924" w:type="dxa"/>
            <w:shd w:val="clear" w:color="auto" w:fill="D9D9D9" w:themeFill="background1" w:themeFillShade="D9"/>
            <w:vAlign w:val="center"/>
          </w:tcPr>
          <w:p w14:paraId="04F7B911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Variables</w:t>
            </w:r>
          </w:p>
        </w:tc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8370FB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Sample 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 xml:space="preserve">N 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= 330)</w:t>
            </w:r>
          </w:p>
        </w:tc>
      </w:tr>
      <w:tr w:rsidR="00246B3C" w:rsidRPr="00C150A3" w14:paraId="4BA8C932" w14:textId="77777777" w:rsidTr="008A238A">
        <w:tc>
          <w:tcPr>
            <w:tcW w:w="3924" w:type="dxa"/>
            <w:vAlign w:val="center"/>
          </w:tcPr>
          <w:p w14:paraId="18492A5B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Age (mean years </w:t>
            </w:r>
            <w:r w:rsidRPr="00C150A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± SD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9EAA0E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47.6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92C82F5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± 13.4</w:t>
            </w:r>
          </w:p>
        </w:tc>
      </w:tr>
      <w:tr w:rsidR="00246B3C" w:rsidRPr="00C150A3" w14:paraId="43EC4F13" w14:textId="77777777" w:rsidTr="008A238A">
        <w:tc>
          <w:tcPr>
            <w:tcW w:w="3924" w:type="dxa"/>
            <w:vAlign w:val="center"/>
          </w:tcPr>
          <w:p w14:paraId="253B54FD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Male sex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70382EDF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274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366B0D5C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83.0%)</w:t>
            </w:r>
          </w:p>
        </w:tc>
      </w:tr>
      <w:tr w:rsidR="00246B3C" w:rsidRPr="00C150A3" w14:paraId="3CA13D39" w14:textId="77777777" w:rsidTr="008A238A">
        <w:tc>
          <w:tcPr>
            <w:tcW w:w="3924" w:type="dxa"/>
            <w:vAlign w:val="center"/>
          </w:tcPr>
          <w:p w14:paraId="5BA25EC6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Racial background</w:t>
            </w:r>
          </w:p>
        </w:tc>
        <w:tc>
          <w:tcPr>
            <w:tcW w:w="1921" w:type="dxa"/>
            <w:gridSpan w:val="2"/>
            <w:vAlign w:val="center"/>
          </w:tcPr>
          <w:p w14:paraId="7F1AA7B8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6B3C" w:rsidRPr="00C150A3" w14:paraId="1E858970" w14:textId="77777777" w:rsidTr="008A238A">
        <w:tc>
          <w:tcPr>
            <w:tcW w:w="3924" w:type="dxa"/>
            <w:vAlign w:val="center"/>
          </w:tcPr>
          <w:p w14:paraId="10B68575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Caucasian/Whit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52A9380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217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0D695F9C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65.8%)</w:t>
            </w:r>
          </w:p>
        </w:tc>
      </w:tr>
      <w:tr w:rsidR="00246B3C" w:rsidRPr="00C150A3" w14:paraId="15FB0A33" w14:textId="77777777" w:rsidTr="008A238A">
        <w:tc>
          <w:tcPr>
            <w:tcW w:w="3924" w:type="dxa"/>
            <w:vAlign w:val="center"/>
          </w:tcPr>
          <w:p w14:paraId="03F65626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Black/African American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1C5395B9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DA38A3C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8.8%)</w:t>
            </w:r>
          </w:p>
        </w:tc>
      </w:tr>
      <w:tr w:rsidR="00246B3C" w:rsidRPr="00C150A3" w14:paraId="13649E53" w14:textId="77777777" w:rsidTr="008A238A">
        <w:tc>
          <w:tcPr>
            <w:tcW w:w="3924" w:type="dxa"/>
            <w:vAlign w:val="center"/>
          </w:tcPr>
          <w:p w14:paraId="5AC2F74E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Native American/Alaskan Nativ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04964EB2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555B099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.8%)</w:t>
            </w:r>
          </w:p>
        </w:tc>
      </w:tr>
      <w:tr w:rsidR="00246B3C" w:rsidRPr="00C150A3" w14:paraId="1260AD42" w14:textId="77777777" w:rsidTr="008A238A">
        <w:tc>
          <w:tcPr>
            <w:tcW w:w="3924" w:type="dxa"/>
            <w:vAlign w:val="center"/>
          </w:tcPr>
          <w:p w14:paraId="161A873C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Asian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12C2BB4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53983CC8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.2%)</w:t>
            </w:r>
          </w:p>
        </w:tc>
      </w:tr>
      <w:tr w:rsidR="00246B3C" w:rsidRPr="00C150A3" w14:paraId="12208914" w14:textId="77777777" w:rsidTr="008A238A">
        <w:tc>
          <w:tcPr>
            <w:tcW w:w="3924" w:type="dxa"/>
            <w:vAlign w:val="center"/>
          </w:tcPr>
          <w:p w14:paraId="21E38655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Multiracial/Other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30A53E0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E4A4406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2.4%)</w:t>
            </w:r>
          </w:p>
        </w:tc>
      </w:tr>
      <w:tr w:rsidR="00246B3C" w:rsidRPr="00C150A3" w14:paraId="065670AE" w14:textId="77777777" w:rsidTr="008A238A">
        <w:tc>
          <w:tcPr>
            <w:tcW w:w="3924" w:type="dxa"/>
            <w:vAlign w:val="center"/>
          </w:tcPr>
          <w:p w14:paraId="05377127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Marital status</w:t>
            </w:r>
          </w:p>
        </w:tc>
        <w:tc>
          <w:tcPr>
            <w:tcW w:w="1921" w:type="dxa"/>
            <w:gridSpan w:val="2"/>
            <w:vAlign w:val="center"/>
          </w:tcPr>
          <w:p w14:paraId="3AFC9114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29)</w:t>
            </w:r>
          </w:p>
        </w:tc>
      </w:tr>
      <w:tr w:rsidR="00246B3C" w:rsidRPr="00C150A3" w14:paraId="0E1C0C36" w14:textId="77777777" w:rsidTr="008A238A">
        <w:tc>
          <w:tcPr>
            <w:tcW w:w="3924" w:type="dxa"/>
            <w:vAlign w:val="center"/>
          </w:tcPr>
          <w:p w14:paraId="3D2D7078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Singl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13407A59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82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2BA25823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4.9%)</w:t>
            </w:r>
          </w:p>
        </w:tc>
      </w:tr>
      <w:tr w:rsidR="00246B3C" w:rsidRPr="00C150A3" w14:paraId="1836293A" w14:textId="77777777" w:rsidTr="008A238A">
        <w:tc>
          <w:tcPr>
            <w:tcW w:w="3924" w:type="dxa"/>
            <w:vAlign w:val="center"/>
          </w:tcPr>
          <w:p w14:paraId="650D30C2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Married/Cohabitating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61464B5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44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768529E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43.8%)</w:t>
            </w:r>
          </w:p>
        </w:tc>
      </w:tr>
      <w:tr w:rsidR="00246B3C" w:rsidRPr="00C150A3" w14:paraId="69FDCD53" w14:textId="77777777" w:rsidTr="008A238A">
        <w:tc>
          <w:tcPr>
            <w:tcW w:w="3924" w:type="dxa"/>
            <w:vAlign w:val="center"/>
          </w:tcPr>
          <w:p w14:paraId="70D867E4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Widowed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39167D28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5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2ECC2D97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4.6%)</w:t>
            </w:r>
          </w:p>
        </w:tc>
      </w:tr>
      <w:tr w:rsidR="00246B3C" w:rsidRPr="00C150A3" w14:paraId="14933EA8" w14:textId="77777777" w:rsidTr="008A238A">
        <w:tc>
          <w:tcPr>
            <w:tcW w:w="3924" w:type="dxa"/>
            <w:vAlign w:val="center"/>
          </w:tcPr>
          <w:p w14:paraId="48BAD054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Divorced/Separated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1D704E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88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70E4CCD7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6.8%)</w:t>
            </w:r>
          </w:p>
        </w:tc>
      </w:tr>
      <w:tr w:rsidR="00246B3C" w:rsidRPr="00C150A3" w14:paraId="2B6EE27A" w14:textId="77777777" w:rsidTr="008A238A">
        <w:tc>
          <w:tcPr>
            <w:tcW w:w="3924" w:type="dxa"/>
            <w:vAlign w:val="center"/>
          </w:tcPr>
          <w:p w14:paraId="6FD771E5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Education</w:t>
            </w:r>
          </w:p>
        </w:tc>
        <w:tc>
          <w:tcPr>
            <w:tcW w:w="1921" w:type="dxa"/>
            <w:gridSpan w:val="2"/>
            <w:vAlign w:val="center"/>
          </w:tcPr>
          <w:p w14:paraId="3739473E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30)</w:t>
            </w:r>
          </w:p>
        </w:tc>
      </w:tr>
      <w:tr w:rsidR="00246B3C" w:rsidRPr="00C150A3" w14:paraId="16437129" w14:textId="77777777" w:rsidTr="008A238A">
        <w:tc>
          <w:tcPr>
            <w:tcW w:w="3924" w:type="dxa"/>
            <w:vAlign w:val="center"/>
          </w:tcPr>
          <w:p w14:paraId="57F32AB3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≤ High school diploma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26BA00B3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41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8B9AD8A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2.4%)</w:t>
            </w:r>
          </w:p>
        </w:tc>
      </w:tr>
      <w:tr w:rsidR="00246B3C" w:rsidRPr="00C150A3" w14:paraId="74B060AF" w14:textId="77777777" w:rsidTr="008A238A">
        <w:tc>
          <w:tcPr>
            <w:tcW w:w="3924" w:type="dxa"/>
            <w:vAlign w:val="center"/>
          </w:tcPr>
          <w:p w14:paraId="3458E632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Some college, no degre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5183DDC3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21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ADF5443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36.7%)</w:t>
            </w:r>
          </w:p>
        </w:tc>
      </w:tr>
      <w:tr w:rsidR="00246B3C" w:rsidRPr="00C150A3" w14:paraId="10BC9123" w14:textId="77777777" w:rsidTr="008A238A">
        <w:tc>
          <w:tcPr>
            <w:tcW w:w="3924" w:type="dxa"/>
            <w:vAlign w:val="center"/>
          </w:tcPr>
          <w:p w14:paraId="2D7A0B51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Associate’s</w:t>
            </w:r>
            <w:proofErr w:type="gramEnd"/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 degre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3E10F213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52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2B239FF7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5.8%)</w:t>
            </w:r>
          </w:p>
        </w:tc>
      </w:tr>
      <w:tr w:rsidR="00246B3C" w:rsidRPr="00C150A3" w14:paraId="64C0D5E1" w14:textId="77777777" w:rsidTr="008A238A">
        <w:tc>
          <w:tcPr>
            <w:tcW w:w="3924" w:type="dxa"/>
            <w:vAlign w:val="center"/>
          </w:tcPr>
          <w:p w14:paraId="2D18AD5A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Bachelor’s degre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26BF3408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78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03BE4AF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3.6%)</w:t>
            </w:r>
          </w:p>
        </w:tc>
      </w:tr>
      <w:tr w:rsidR="00246B3C" w:rsidRPr="00C150A3" w14:paraId="022805E5" w14:textId="77777777" w:rsidTr="008A238A">
        <w:tc>
          <w:tcPr>
            <w:tcW w:w="3924" w:type="dxa"/>
            <w:vAlign w:val="center"/>
          </w:tcPr>
          <w:p w14:paraId="54D9FD71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≥ Master’s degre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9DCB6AF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38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33594139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1.5%)</w:t>
            </w:r>
          </w:p>
        </w:tc>
      </w:tr>
      <w:tr w:rsidR="00246B3C" w:rsidRPr="00C150A3" w14:paraId="37D8E619" w14:textId="77777777" w:rsidTr="008A238A">
        <w:tc>
          <w:tcPr>
            <w:tcW w:w="3924" w:type="dxa"/>
            <w:vAlign w:val="center"/>
          </w:tcPr>
          <w:p w14:paraId="5476E208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Employment status</w:t>
            </w:r>
          </w:p>
        </w:tc>
        <w:tc>
          <w:tcPr>
            <w:tcW w:w="1921" w:type="dxa"/>
            <w:gridSpan w:val="2"/>
            <w:vAlign w:val="center"/>
          </w:tcPr>
          <w:p w14:paraId="6FCA1D74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29)</w:t>
            </w:r>
          </w:p>
        </w:tc>
      </w:tr>
      <w:tr w:rsidR="00246B3C" w:rsidRPr="00C150A3" w14:paraId="096E45FE" w14:textId="77777777" w:rsidTr="008A238A">
        <w:tc>
          <w:tcPr>
            <w:tcW w:w="3924" w:type="dxa"/>
            <w:vAlign w:val="center"/>
          </w:tcPr>
          <w:p w14:paraId="170029C5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Full-tim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7C4F387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79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06371005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4.0%)</w:t>
            </w:r>
          </w:p>
        </w:tc>
      </w:tr>
      <w:tr w:rsidR="00246B3C" w:rsidRPr="00C150A3" w14:paraId="35EAB537" w14:textId="77777777" w:rsidTr="008A238A">
        <w:tc>
          <w:tcPr>
            <w:tcW w:w="3924" w:type="dxa"/>
            <w:vAlign w:val="center"/>
          </w:tcPr>
          <w:p w14:paraId="667FE143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Part-time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52F1A5D3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34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B736B5E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0.3%)</w:t>
            </w:r>
          </w:p>
        </w:tc>
      </w:tr>
      <w:tr w:rsidR="00246B3C" w:rsidRPr="00C150A3" w14:paraId="4C4DAF50" w14:textId="77777777" w:rsidTr="008A238A">
        <w:tc>
          <w:tcPr>
            <w:tcW w:w="3924" w:type="dxa"/>
            <w:vAlign w:val="center"/>
          </w:tcPr>
          <w:p w14:paraId="0836BE13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Unemployed, not currently seeking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37269022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74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5D7428CA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2.5%)</w:t>
            </w:r>
          </w:p>
        </w:tc>
      </w:tr>
      <w:tr w:rsidR="00246B3C" w:rsidRPr="00C150A3" w14:paraId="517C9F15" w14:textId="77777777" w:rsidTr="008A238A">
        <w:tc>
          <w:tcPr>
            <w:tcW w:w="3924" w:type="dxa"/>
            <w:vAlign w:val="center"/>
          </w:tcPr>
          <w:p w14:paraId="5B4B7969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Unemployed, seeking employment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797D99D1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53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6282DD9C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6.1%)</w:t>
            </w:r>
          </w:p>
        </w:tc>
      </w:tr>
      <w:tr w:rsidR="00246B3C" w:rsidRPr="00C150A3" w14:paraId="40FAF970" w14:textId="77777777" w:rsidTr="008A238A">
        <w:tc>
          <w:tcPr>
            <w:tcW w:w="3924" w:type="dxa"/>
            <w:vAlign w:val="center"/>
          </w:tcPr>
          <w:p w14:paraId="34EFDAAC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Retired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70A4BD7E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89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7B066FC6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27.1%)</w:t>
            </w:r>
          </w:p>
        </w:tc>
      </w:tr>
      <w:tr w:rsidR="00246B3C" w:rsidRPr="00C150A3" w14:paraId="070B61E6" w14:textId="77777777" w:rsidTr="008A238A">
        <w:tc>
          <w:tcPr>
            <w:tcW w:w="3924" w:type="dxa"/>
            <w:vAlign w:val="center"/>
          </w:tcPr>
          <w:p w14:paraId="774016ED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Homelessness</w:t>
            </w:r>
          </w:p>
        </w:tc>
        <w:tc>
          <w:tcPr>
            <w:tcW w:w="1921" w:type="dxa"/>
            <w:gridSpan w:val="2"/>
            <w:vAlign w:val="center"/>
          </w:tcPr>
          <w:p w14:paraId="70BC68BF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30)</w:t>
            </w:r>
          </w:p>
        </w:tc>
      </w:tr>
      <w:tr w:rsidR="00246B3C" w:rsidRPr="00C150A3" w14:paraId="693E0222" w14:textId="77777777" w:rsidTr="008A238A">
        <w:tc>
          <w:tcPr>
            <w:tcW w:w="3924" w:type="dxa"/>
            <w:vAlign w:val="center"/>
          </w:tcPr>
          <w:p w14:paraId="5AB7676E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Currently homeless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907CD9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29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4B67D408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8.8%)</w:t>
            </w:r>
          </w:p>
        </w:tc>
      </w:tr>
      <w:tr w:rsidR="00246B3C" w:rsidRPr="00C150A3" w14:paraId="5798C6AD" w14:textId="77777777" w:rsidTr="008A238A">
        <w:tc>
          <w:tcPr>
            <w:tcW w:w="3924" w:type="dxa"/>
            <w:vAlign w:val="center"/>
          </w:tcPr>
          <w:p w14:paraId="0AE4BA48" w14:textId="77777777" w:rsidR="00246B3C" w:rsidRPr="00C150A3" w:rsidRDefault="00246B3C" w:rsidP="008A238A">
            <w:pPr>
              <w:ind w:firstLine="33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Ever previously homeless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03CB0D2A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38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FC4AFCB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41.8%)</w:t>
            </w:r>
          </w:p>
        </w:tc>
      </w:tr>
      <w:tr w:rsidR="00246B3C" w:rsidRPr="00C150A3" w14:paraId="6CC1C611" w14:textId="77777777" w:rsidTr="008A238A">
        <w:tc>
          <w:tcPr>
            <w:tcW w:w="3924" w:type="dxa"/>
            <w:vAlign w:val="center"/>
          </w:tcPr>
          <w:p w14:paraId="1B0AC313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Military service era</w:t>
            </w:r>
          </w:p>
        </w:tc>
        <w:tc>
          <w:tcPr>
            <w:tcW w:w="1921" w:type="dxa"/>
            <w:gridSpan w:val="2"/>
            <w:vAlign w:val="center"/>
          </w:tcPr>
          <w:p w14:paraId="06EA7CC8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30)</w:t>
            </w:r>
          </w:p>
        </w:tc>
      </w:tr>
      <w:tr w:rsidR="00246B3C" w:rsidRPr="00C150A3" w14:paraId="71ADCB16" w14:textId="77777777" w:rsidTr="008A238A">
        <w:tc>
          <w:tcPr>
            <w:tcW w:w="3924" w:type="dxa"/>
            <w:vAlign w:val="center"/>
          </w:tcPr>
          <w:p w14:paraId="60D869F8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Pre-Vietnam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6966293B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6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0F48A9FB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.8%)</w:t>
            </w:r>
          </w:p>
        </w:tc>
      </w:tr>
      <w:tr w:rsidR="00246B3C" w:rsidRPr="00C150A3" w14:paraId="1C8D3835" w14:textId="77777777" w:rsidTr="008A238A">
        <w:tc>
          <w:tcPr>
            <w:tcW w:w="3924" w:type="dxa"/>
            <w:vAlign w:val="center"/>
          </w:tcPr>
          <w:p w14:paraId="33550115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Vietnam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5F17404B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45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1A0A69E5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3.6%)</w:t>
            </w:r>
          </w:p>
        </w:tc>
      </w:tr>
      <w:tr w:rsidR="00246B3C" w:rsidRPr="00C150A3" w14:paraId="541D35D5" w14:textId="77777777" w:rsidTr="008A238A">
        <w:tc>
          <w:tcPr>
            <w:tcW w:w="3924" w:type="dxa"/>
            <w:vAlign w:val="center"/>
          </w:tcPr>
          <w:p w14:paraId="70B1FDB3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Post-Vietnam/Pre-Gulf War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775EC1EC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27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09426B5B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38.5%)</w:t>
            </w:r>
          </w:p>
        </w:tc>
      </w:tr>
      <w:tr w:rsidR="00246B3C" w:rsidRPr="00C150A3" w14:paraId="74DD5FE4" w14:textId="77777777" w:rsidTr="008A238A">
        <w:tc>
          <w:tcPr>
            <w:tcW w:w="3924" w:type="dxa"/>
            <w:vAlign w:val="center"/>
          </w:tcPr>
          <w:p w14:paraId="7FA719EC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First Gulf War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489A6201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16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65AE9029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35.2%)</w:t>
            </w:r>
          </w:p>
        </w:tc>
      </w:tr>
      <w:tr w:rsidR="00246B3C" w:rsidRPr="00C150A3" w14:paraId="45592B72" w14:textId="77777777" w:rsidTr="008A238A">
        <w:tc>
          <w:tcPr>
            <w:tcW w:w="3924" w:type="dxa"/>
            <w:vAlign w:val="center"/>
          </w:tcPr>
          <w:p w14:paraId="6BB4965A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Post-9/11</w:t>
            </w:r>
          </w:p>
        </w:tc>
        <w:tc>
          <w:tcPr>
            <w:tcW w:w="618" w:type="dxa"/>
            <w:tcBorders>
              <w:bottom w:val="single" w:sz="4" w:space="0" w:color="auto"/>
              <w:right w:val="nil"/>
            </w:tcBorders>
            <w:vAlign w:val="center"/>
          </w:tcPr>
          <w:p w14:paraId="09F8E386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130 </w:t>
            </w:r>
          </w:p>
        </w:tc>
        <w:tc>
          <w:tcPr>
            <w:tcW w:w="1303" w:type="dxa"/>
            <w:tcBorders>
              <w:left w:val="nil"/>
              <w:bottom w:val="single" w:sz="4" w:space="0" w:color="auto"/>
            </w:tcBorders>
            <w:vAlign w:val="center"/>
          </w:tcPr>
          <w:p w14:paraId="2C3D43A7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39.4%)</w:t>
            </w:r>
          </w:p>
        </w:tc>
      </w:tr>
      <w:tr w:rsidR="00246B3C" w:rsidRPr="00052EE1" w14:paraId="59987B6C" w14:textId="77777777" w:rsidTr="008A238A">
        <w:tc>
          <w:tcPr>
            <w:tcW w:w="3924" w:type="dxa"/>
            <w:vAlign w:val="center"/>
          </w:tcPr>
          <w:p w14:paraId="08E47CB9" w14:textId="77777777" w:rsidR="00246B3C" w:rsidRPr="00052EE1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52EE1">
              <w:rPr>
                <w:rFonts w:ascii="Times New Roman" w:hAnsi="Times New Roman" w:cs="Times New Roman"/>
                <w:b/>
                <w:sz w:val="16"/>
                <w:szCs w:val="16"/>
              </w:rPr>
              <w:t>Number of military deployments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mea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C150A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± SD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618" w:type="dxa"/>
            <w:tcBorders>
              <w:right w:val="nil"/>
            </w:tcBorders>
            <w:shd w:val="clear" w:color="auto" w:fill="auto"/>
            <w:vAlign w:val="center"/>
          </w:tcPr>
          <w:p w14:paraId="4091838C" w14:textId="77777777" w:rsidR="00246B3C" w:rsidRPr="003D361A" w:rsidRDefault="00246B3C" w:rsidP="008A238A">
            <w:pPr>
              <w:jc w:val="righ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2.0</w:t>
            </w:r>
          </w:p>
        </w:tc>
        <w:tc>
          <w:tcPr>
            <w:tcW w:w="1303" w:type="dxa"/>
            <w:tcBorders>
              <w:left w:val="nil"/>
            </w:tcBorders>
            <w:shd w:val="clear" w:color="auto" w:fill="auto"/>
            <w:vAlign w:val="center"/>
          </w:tcPr>
          <w:p w14:paraId="2970707F" w14:textId="77777777" w:rsidR="00246B3C" w:rsidRPr="00052EE1" w:rsidRDefault="00246B3C" w:rsidP="008A238A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2.9</w:t>
            </w:r>
          </w:p>
        </w:tc>
      </w:tr>
      <w:tr w:rsidR="00246B3C" w:rsidRPr="00C150A3" w14:paraId="70871873" w14:textId="77777777" w:rsidTr="008A238A">
        <w:tc>
          <w:tcPr>
            <w:tcW w:w="3924" w:type="dxa"/>
            <w:vAlign w:val="center"/>
          </w:tcPr>
          <w:p w14:paraId="49C3BC6B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Anthropometrics</w:t>
            </w:r>
          </w:p>
        </w:tc>
        <w:tc>
          <w:tcPr>
            <w:tcW w:w="1921" w:type="dxa"/>
            <w:gridSpan w:val="2"/>
            <w:vAlign w:val="center"/>
          </w:tcPr>
          <w:p w14:paraId="75203B12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22)</w:t>
            </w:r>
          </w:p>
        </w:tc>
      </w:tr>
      <w:tr w:rsidR="00246B3C" w:rsidRPr="00C150A3" w14:paraId="7FA4B54D" w14:textId="77777777" w:rsidTr="008A238A">
        <w:tc>
          <w:tcPr>
            <w:tcW w:w="3924" w:type="dxa"/>
            <w:vAlign w:val="center"/>
          </w:tcPr>
          <w:p w14:paraId="09C1D7CF" w14:textId="77777777" w:rsidR="00246B3C" w:rsidRPr="00C150A3" w:rsidRDefault="00246B3C" w:rsidP="008A238A">
            <w:pPr>
              <w:ind w:firstLine="420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Body Mass Index (BMI)</w:t>
            </w:r>
          </w:p>
        </w:tc>
        <w:tc>
          <w:tcPr>
            <w:tcW w:w="618" w:type="dxa"/>
            <w:tcBorders>
              <w:right w:val="nil"/>
            </w:tcBorders>
            <w:vAlign w:val="center"/>
          </w:tcPr>
          <w:p w14:paraId="6C80E68E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28.9 </w:t>
            </w:r>
          </w:p>
        </w:tc>
        <w:tc>
          <w:tcPr>
            <w:tcW w:w="1303" w:type="dxa"/>
            <w:tcBorders>
              <w:left w:val="nil"/>
            </w:tcBorders>
            <w:vAlign w:val="center"/>
          </w:tcPr>
          <w:p w14:paraId="2819C4EE" w14:textId="77777777" w:rsidR="00246B3C" w:rsidRPr="00C150A3" w:rsidRDefault="00246B3C" w:rsidP="008A238A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± 6.0</w:t>
            </w:r>
          </w:p>
        </w:tc>
      </w:tr>
      <w:tr w:rsidR="00246B3C" w:rsidRPr="00C150A3" w14:paraId="03F134D0" w14:textId="77777777" w:rsidTr="008A238A">
        <w:tc>
          <w:tcPr>
            <w:tcW w:w="3924" w:type="dxa"/>
            <w:shd w:val="clear" w:color="auto" w:fill="auto"/>
            <w:vAlign w:val="center"/>
          </w:tcPr>
          <w:p w14:paraId="6CCC38D1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moking Status </w:t>
            </w:r>
          </w:p>
        </w:tc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AC8EDA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30)</w:t>
            </w:r>
          </w:p>
        </w:tc>
      </w:tr>
      <w:tr w:rsidR="00246B3C" w:rsidRPr="00C150A3" w14:paraId="0319B743" w14:textId="77777777" w:rsidTr="008A238A">
        <w:tc>
          <w:tcPr>
            <w:tcW w:w="3924" w:type="dxa"/>
            <w:shd w:val="clear" w:color="auto" w:fill="auto"/>
            <w:vAlign w:val="center"/>
          </w:tcPr>
          <w:p w14:paraId="5783CD87" w14:textId="77777777" w:rsidR="00246B3C" w:rsidRPr="00C150A3" w:rsidRDefault="00246B3C" w:rsidP="008A238A">
            <w:pPr>
              <w:ind w:left="720" w:hanging="338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Current/Former</w:t>
            </w:r>
          </w:p>
        </w:tc>
        <w:tc>
          <w:tcPr>
            <w:tcW w:w="618" w:type="dxa"/>
            <w:tcBorders>
              <w:right w:val="nil"/>
            </w:tcBorders>
            <w:shd w:val="clear" w:color="auto" w:fill="auto"/>
            <w:vAlign w:val="center"/>
          </w:tcPr>
          <w:p w14:paraId="76709632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262 </w:t>
            </w:r>
          </w:p>
        </w:tc>
        <w:tc>
          <w:tcPr>
            <w:tcW w:w="1303" w:type="dxa"/>
            <w:tcBorders>
              <w:left w:val="nil"/>
            </w:tcBorders>
            <w:shd w:val="clear" w:color="auto" w:fill="auto"/>
            <w:vAlign w:val="center"/>
          </w:tcPr>
          <w:p w14:paraId="583EFA6B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79.4%)</w:t>
            </w:r>
          </w:p>
        </w:tc>
      </w:tr>
      <w:tr w:rsidR="00246B3C" w:rsidRPr="00C150A3" w14:paraId="6694C81D" w14:textId="77777777" w:rsidTr="008A238A">
        <w:tc>
          <w:tcPr>
            <w:tcW w:w="3924" w:type="dxa"/>
            <w:shd w:val="clear" w:color="auto" w:fill="auto"/>
            <w:vAlign w:val="center"/>
          </w:tcPr>
          <w:p w14:paraId="0C983765" w14:textId="77777777" w:rsidR="00246B3C" w:rsidRPr="00C150A3" w:rsidRDefault="00246B3C" w:rsidP="008A238A">
            <w:pPr>
              <w:ind w:left="720" w:hanging="338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Never</w:t>
            </w:r>
          </w:p>
        </w:tc>
        <w:tc>
          <w:tcPr>
            <w:tcW w:w="618" w:type="dxa"/>
            <w:tcBorders>
              <w:right w:val="nil"/>
            </w:tcBorders>
            <w:shd w:val="clear" w:color="auto" w:fill="auto"/>
            <w:vAlign w:val="center"/>
          </w:tcPr>
          <w:p w14:paraId="4691DE0F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62 </w:t>
            </w:r>
          </w:p>
        </w:tc>
        <w:tc>
          <w:tcPr>
            <w:tcW w:w="1303" w:type="dxa"/>
            <w:tcBorders>
              <w:left w:val="nil"/>
            </w:tcBorders>
            <w:shd w:val="clear" w:color="auto" w:fill="auto"/>
            <w:vAlign w:val="center"/>
          </w:tcPr>
          <w:p w14:paraId="6500B10A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8.8%)</w:t>
            </w:r>
          </w:p>
        </w:tc>
      </w:tr>
      <w:tr w:rsidR="00246B3C" w:rsidRPr="00C150A3" w14:paraId="326A62E8" w14:textId="77777777" w:rsidTr="008A238A">
        <w:tc>
          <w:tcPr>
            <w:tcW w:w="3924" w:type="dxa"/>
            <w:shd w:val="clear" w:color="auto" w:fill="auto"/>
            <w:vAlign w:val="center"/>
          </w:tcPr>
          <w:p w14:paraId="74CDE78F" w14:textId="77777777" w:rsidR="00246B3C" w:rsidRPr="00C150A3" w:rsidRDefault="00246B3C" w:rsidP="008A238A">
            <w:pPr>
              <w:ind w:left="720" w:hanging="338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Unknown</w:t>
            </w:r>
          </w:p>
        </w:tc>
        <w:tc>
          <w:tcPr>
            <w:tcW w:w="618" w:type="dxa"/>
            <w:tcBorders>
              <w:right w:val="nil"/>
            </w:tcBorders>
            <w:shd w:val="clear" w:color="auto" w:fill="auto"/>
            <w:vAlign w:val="center"/>
          </w:tcPr>
          <w:p w14:paraId="1A394FCA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 xml:space="preserve">6 </w:t>
            </w:r>
          </w:p>
        </w:tc>
        <w:tc>
          <w:tcPr>
            <w:tcW w:w="1303" w:type="dxa"/>
            <w:tcBorders>
              <w:left w:val="nil"/>
            </w:tcBorders>
            <w:shd w:val="clear" w:color="auto" w:fill="auto"/>
            <w:vAlign w:val="center"/>
          </w:tcPr>
          <w:p w14:paraId="23B6AF28" w14:textId="77777777" w:rsidR="00246B3C" w:rsidRPr="00C150A3" w:rsidRDefault="00246B3C" w:rsidP="008A23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sz w:val="16"/>
                <w:szCs w:val="16"/>
              </w:rPr>
              <w:t>(1.8%)</w:t>
            </w:r>
          </w:p>
        </w:tc>
      </w:tr>
      <w:tr w:rsidR="00246B3C" w:rsidRPr="00C150A3" w14:paraId="74C1258A" w14:textId="77777777" w:rsidTr="008A238A">
        <w:tc>
          <w:tcPr>
            <w:tcW w:w="3924" w:type="dxa"/>
            <w:shd w:val="clear" w:color="auto" w:fill="auto"/>
            <w:vAlign w:val="center"/>
          </w:tcPr>
          <w:p w14:paraId="36611BCC" w14:textId="77777777" w:rsidR="00246B3C" w:rsidRPr="00C150A3" w:rsidRDefault="00246B3C" w:rsidP="008A238A">
            <w:pPr>
              <w:ind w:firstLine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Medical Comorbidities</w:t>
            </w:r>
          </w:p>
        </w:tc>
        <w:tc>
          <w:tcPr>
            <w:tcW w:w="192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743FD2" w14:textId="77777777" w:rsidR="00246B3C" w:rsidRPr="00C150A3" w:rsidRDefault="00246B3C" w:rsidP="008A238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Pr="00C150A3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N</w:t>
            </w:r>
            <w:r w:rsidRPr="00C150A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= 322)</w:t>
            </w:r>
          </w:p>
        </w:tc>
      </w:tr>
      <w:tr w:rsidR="00246B3C" w:rsidRPr="00C150A3" w14:paraId="74EECCAB" w14:textId="77777777" w:rsidTr="008A238A">
        <w:tc>
          <w:tcPr>
            <w:tcW w:w="3924" w:type="dxa"/>
            <w:shd w:val="clear" w:color="auto" w:fill="auto"/>
            <w:vAlign w:val="center"/>
          </w:tcPr>
          <w:p w14:paraId="30CA1F90" w14:textId="77777777" w:rsidR="00246B3C" w:rsidRPr="00C150A3" w:rsidRDefault="00246B3C" w:rsidP="008A238A">
            <w:pPr>
              <w:ind w:firstLine="382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Cs/>
                <w:sz w:val="16"/>
                <w:szCs w:val="16"/>
              </w:rPr>
              <w:t>Comorbidity Index</w:t>
            </w:r>
            <w:r w:rsidRPr="00C150A3">
              <w:rPr>
                <w:rFonts w:ascii="Times New Roman" w:hAnsi="Times New Roman" w:cs="Times New Roman"/>
                <w:bCs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618" w:type="dxa"/>
            <w:tcBorders>
              <w:right w:val="nil"/>
            </w:tcBorders>
            <w:shd w:val="clear" w:color="auto" w:fill="auto"/>
            <w:vAlign w:val="center"/>
          </w:tcPr>
          <w:p w14:paraId="552997AD" w14:textId="77777777" w:rsidR="00246B3C" w:rsidRPr="00C150A3" w:rsidRDefault="00246B3C" w:rsidP="008A238A">
            <w:pPr>
              <w:jc w:val="right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Cs/>
                <w:sz w:val="16"/>
                <w:szCs w:val="16"/>
              </w:rPr>
              <w:t>1.0</w:t>
            </w:r>
          </w:p>
        </w:tc>
        <w:tc>
          <w:tcPr>
            <w:tcW w:w="1303" w:type="dxa"/>
            <w:tcBorders>
              <w:left w:val="nil"/>
            </w:tcBorders>
            <w:shd w:val="clear" w:color="auto" w:fill="auto"/>
            <w:vAlign w:val="center"/>
          </w:tcPr>
          <w:p w14:paraId="37ACA2D0" w14:textId="77777777" w:rsidR="00246B3C" w:rsidRPr="00C150A3" w:rsidRDefault="00246B3C" w:rsidP="008A238A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150A3">
              <w:rPr>
                <w:rFonts w:ascii="Times New Roman" w:hAnsi="Times New Roman" w:cs="Times New Roman"/>
                <w:bCs/>
                <w:sz w:val="16"/>
                <w:szCs w:val="16"/>
              </w:rPr>
              <w:t>± 1.7</w:t>
            </w:r>
          </w:p>
        </w:tc>
      </w:tr>
    </w:tbl>
    <w:p w14:paraId="082EA46D" w14:textId="77777777" w:rsidR="00246B3C" w:rsidRPr="00C150A3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C150A3">
        <w:rPr>
          <w:rFonts w:ascii="Times New Roman" w:hAnsi="Times New Roman" w:cs="Times New Roman"/>
          <w:sz w:val="15"/>
          <w:szCs w:val="15"/>
          <w:vertAlign w:val="superscript"/>
        </w:rPr>
        <w:t xml:space="preserve">* </w:t>
      </w:r>
      <w:r w:rsidRPr="00C150A3">
        <w:rPr>
          <w:rFonts w:ascii="Times New Roman" w:hAnsi="Times New Roman" w:cs="Times New Roman"/>
          <w:sz w:val="15"/>
          <w:szCs w:val="15"/>
        </w:rPr>
        <w:t xml:space="preserve">Based on the </w:t>
      </w:r>
      <w:proofErr w:type="spellStart"/>
      <w:r w:rsidRPr="00C150A3">
        <w:rPr>
          <w:rFonts w:ascii="Times New Roman" w:hAnsi="Times New Roman" w:cs="Times New Roman"/>
          <w:sz w:val="15"/>
          <w:szCs w:val="15"/>
        </w:rPr>
        <w:t>Charlson</w:t>
      </w:r>
      <w:proofErr w:type="spellEnd"/>
      <w:r w:rsidRPr="00C150A3">
        <w:rPr>
          <w:rFonts w:ascii="Times New Roman" w:hAnsi="Times New Roman" w:cs="Times New Roman"/>
          <w:sz w:val="15"/>
          <w:szCs w:val="15"/>
        </w:rPr>
        <w:t xml:space="preserve"> Comorbidity Index (CCI), a risk adjustment measure for predicting mortality associated with 19 different medical </w:t>
      </w:r>
      <w:proofErr w:type="gramStart"/>
      <w:r w:rsidRPr="00C150A3">
        <w:rPr>
          <w:rFonts w:ascii="Times New Roman" w:hAnsi="Times New Roman" w:cs="Times New Roman"/>
          <w:sz w:val="15"/>
          <w:szCs w:val="15"/>
        </w:rPr>
        <w:t>conditions</w:t>
      </w:r>
      <w:proofErr w:type="gramEnd"/>
    </w:p>
    <w:p w14:paraId="00669715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7ABEBDEB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0288D08B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55B52336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2114A9BC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30C056FB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5DD5B22D" w14:textId="77777777" w:rsidR="00246B3C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A213DC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  <w:sectPr w:rsidR="00246B3C" w:rsidSect="00246B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84B64BE" w14:textId="77777777" w:rsidR="00246B3C" w:rsidRPr="00326998" w:rsidRDefault="00246B3C" w:rsidP="00246B3C">
      <w:pPr>
        <w:spacing w:after="0" w:line="240" w:lineRule="auto"/>
        <w:rPr>
          <w:rFonts w:ascii="Times New Roman" w:hAnsi="Times New Roman" w:cs="Times New Roman"/>
          <w:b/>
          <w:bCs/>
          <w:sz w:val="19"/>
          <w:szCs w:val="19"/>
        </w:rPr>
      </w:pPr>
      <w:r w:rsidRPr="00A1511A">
        <w:rPr>
          <w:rFonts w:ascii="Times New Roman" w:hAnsi="Times New Roman" w:cs="Times New Roman"/>
          <w:b/>
          <w:bCs/>
          <w:sz w:val="19"/>
          <w:szCs w:val="19"/>
        </w:rPr>
        <w:lastRenderedPageBreak/>
        <w:t>Supplement</w:t>
      </w:r>
      <w:r>
        <w:rPr>
          <w:rFonts w:ascii="Times New Roman" w:hAnsi="Times New Roman" w:cs="Times New Roman"/>
          <w:b/>
          <w:bCs/>
          <w:sz w:val="19"/>
          <w:szCs w:val="19"/>
        </w:rPr>
        <w:t>al Table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</w:t>
      </w:r>
      <w:r>
        <w:rPr>
          <w:rFonts w:ascii="Times New Roman" w:hAnsi="Times New Roman" w:cs="Times New Roman"/>
          <w:b/>
          <w:bCs/>
          <w:sz w:val="19"/>
          <w:szCs w:val="19"/>
        </w:rPr>
        <w:t>4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>. Associations</w:t>
      </w:r>
      <w:r w:rsidRPr="00A1511A">
        <w:rPr>
          <w:rFonts w:ascii="Times New Roman" w:hAnsi="Times New Roman" w:cs="Times New Roman"/>
          <w:b/>
          <w:bCs/>
          <w:sz w:val="19"/>
          <w:szCs w:val="19"/>
          <w:vertAlign w:val="superscript"/>
        </w:rPr>
        <w:t>*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between dietary variables</w:t>
      </w:r>
      <w:r w:rsidRPr="00A1511A">
        <w:rPr>
          <w:rFonts w:ascii="Times New Roman" w:hAnsi="Times New Roman" w:cs="Times New Roman"/>
          <w:b/>
          <w:bCs/>
          <w:sz w:val="19"/>
          <w:szCs w:val="19"/>
          <w:vertAlign w:val="superscript"/>
        </w:rPr>
        <w:t>†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and α-diversity indices in the </w:t>
      </w:r>
      <w:r w:rsidRPr="003C3790">
        <w:rPr>
          <w:rFonts w:ascii="Times New Roman" w:hAnsi="Times New Roman" w:cs="Times New Roman"/>
          <w:b/>
          <w:bCs/>
          <w:sz w:val="19"/>
          <w:szCs w:val="19"/>
        </w:rPr>
        <w:t>United States-Veteran Microbiome Project (US-VMP)</w:t>
      </w:r>
      <w:r w:rsidRPr="003C3790" w:rsidDel="003C3790">
        <w:rPr>
          <w:rFonts w:ascii="Times New Roman" w:hAnsi="Times New Roman" w:cs="Times New Roman"/>
          <w:b/>
          <w:bCs/>
          <w:sz w:val="19"/>
          <w:szCs w:val="19"/>
        </w:rPr>
        <w:t xml:space="preserve"> </w:t>
      </w:r>
      <w:r>
        <w:rPr>
          <w:rFonts w:ascii="Times New Roman" w:hAnsi="Times New Roman" w:cs="Times New Roman"/>
          <w:b/>
          <w:bCs/>
          <w:sz w:val="19"/>
          <w:szCs w:val="19"/>
        </w:rPr>
        <w:t xml:space="preserve">cohort 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>(</w:t>
      </w:r>
      <w:r w:rsidRPr="00A1511A">
        <w:rPr>
          <w:rFonts w:ascii="Times New Roman" w:hAnsi="Times New Roman" w:cs="Times New Roman"/>
          <w:b/>
          <w:bCs/>
          <w:i/>
          <w:sz w:val="19"/>
          <w:szCs w:val="19"/>
        </w:rPr>
        <w:t>N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= 330)</w:t>
      </w:r>
      <w:bookmarkStart w:id="0" w:name="_Hlk62121626"/>
    </w:p>
    <w:tbl>
      <w:tblPr>
        <w:tblStyle w:val="TableGrid"/>
        <w:tblpPr w:leftFromText="180" w:rightFromText="180" w:vertAnchor="page" w:horzAnchor="margin" w:tblpY="1921"/>
        <w:tblW w:w="11245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787"/>
        <w:gridCol w:w="451"/>
        <w:gridCol w:w="721"/>
        <w:gridCol w:w="541"/>
        <w:gridCol w:w="450"/>
        <w:gridCol w:w="625"/>
        <w:gridCol w:w="450"/>
        <w:gridCol w:w="720"/>
        <w:gridCol w:w="545"/>
        <w:gridCol w:w="450"/>
        <w:gridCol w:w="625"/>
        <w:gridCol w:w="450"/>
        <w:gridCol w:w="720"/>
        <w:gridCol w:w="630"/>
        <w:gridCol w:w="450"/>
        <w:gridCol w:w="630"/>
      </w:tblGrid>
      <w:tr w:rsidR="00246B3C" w14:paraId="540135E5" w14:textId="77777777" w:rsidTr="008A238A">
        <w:trPr>
          <w:trHeight w:val="261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48D0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ietary Variable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27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28A9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Observed Species</w:t>
            </w:r>
          </w:p>
        </w:tc>
        <w:tc>
          <w:tcPr>
            <w:tcW w:w="2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B051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hannon Diversity</w:t>
            </w: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00FF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aith’s Phylogenetic Diversity</w:t>
            </w:r>
          </w:p>
        </w:tc>
      </w:tr>
      <w:tr w:rsidR="00246B3C" w14:paraId="11F322FE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D70C0" w14:textId="77777777" w:rsidR="00246B3C" w:rsidRDefault="00246B3C" w:rsidP="008A238A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5B586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  <w:t>R</w:t>
            </w: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5C564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ffect Size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665489" w14:textId="77777777" w:rsidR="00246B3C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C5B97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4F8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D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 w:rsidRPr="000A00B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§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1C5EC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  <w:t>R</w:t>
            </w: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6C103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ffect Size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B702CC" w14:textId="77777777" w:rsidR="00246B3C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F3066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9836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D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 w:rsidRPr="000A00B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§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42B2B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</w:rPr>
              <w:t>R</w:t>
            </w:r>
            <w:r>
              <w:rPr>
                <w:rFonts w:ascii="Times New Roman" w:hAnsi="Times New Roman" w:cs="Times New Roman"/>
                <w:b/>
                <w:bCs/>
                <w:i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CE644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ffect Siz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E9DD2C" w14:textId="77777777" w:rsidR="00246B3C" w:rsidRDefault="00246B3C" w:rsidP="008A238A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6B1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8723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D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 w:rsidRPr="000A00B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§</w:t>
            </w:r>
          </w:p>
        </w:tc>
      </w:tr>
      <w:tr w:rsidR="00246B3C" w14:paraId="63DF21E5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230C8" w14:textId="77777777" w:rsidR="00246B3C" w:rsidRPr="00670813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670813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Healthy Eating Index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E663F9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A1B8DA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8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3D63ED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9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2F680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44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B74BE1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7E6E78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4C27D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A2279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D6CC8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71926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8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20BB77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8A35E8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42F1DA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4519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0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F407E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22F56A96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2244242" w14:textId="77777777" w:rsidR="00246B3C" w:rsidRPr="00670813" w:rsidRDefault="00246B3C" w:rsidP="008A238A">
            <w:pPr>
              <w:ind w:firstLine="46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Adherence to a Western dietary pattern</w:t>
            </w:r>
            <w: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‡</w:t>
            </w:r>
          </w:p>
        </w:tc>
        <w:tc>
          <w:tcPr>
            <w:tcW w:w="4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0E9F5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02A8E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1601BB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4D20A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EB67EF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FF14F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D50D99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775857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84A61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E4D22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5F813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ED8476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FF560C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94C02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9CA86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246B3C" w14:paraId="4F7B069B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6B6F0" w14:textId="77777777" w:rsidR="00246B3C" w:rsidRPr="00E8400F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E8400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ow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8A4E2B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7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9B466D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3.79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E98E4E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.09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04FD7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9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D4BE6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7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9D585E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7ED678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F6947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AB193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4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20C7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FD637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201C7D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F19F8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9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82001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9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4B655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95</w:t>
            </w:r>
          </w:p>
        </w:tc>
      </w:tr>
      <w:tr w:rsidR="00246B3C" w14:paraId="65A63367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93FE6" w14:textId="77777777" w:rsidR="00246B3C" w:rsidRPr="00E8400F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E8400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oderate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6D5415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7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3921F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5.90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D9D043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.7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175CA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4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A42FE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1F8D95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B610D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B0808A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3FFAC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8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84C3E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57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C5BD79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6BC7C6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DBEF0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.09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6E331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9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A9E43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95</w:t>
            </w:r>
          </w:p>
        </w:tc>
      </w:tr>
      <w:tr w:rsidR="00246B3C" w14:paraId="69AB86E1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EF38D" w14:textId="77777777" w:rsidR="00246B3C" w:rsidRPr="00E8400F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E8400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igh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CA228B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7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019D33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29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F86C65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.7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63216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2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045309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75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7F2877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42C799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4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F038B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BC68F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3DD8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426E31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E352D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4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ED8EE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8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90A98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3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4B04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4CCDCA08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6265F0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Food and nutrient intakes</w:t>
            </w:r>
          </w:p>
        </w:tc>
        <w:tc>
          <w:tcPr>
            <w:tcW w:w="4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EDA03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28844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66411F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DD331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FE5B6A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05CBB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65465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48FC36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004D8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AA15F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18B4D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DF54D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C735D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6962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F8A48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246B3C" w14:paraId="1E897647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C64B5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dded sugars (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540386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7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C0167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2BA23C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FBB60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9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842442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49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26FC46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CE87B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3A8C9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31684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1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79842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143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DD0377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EBD16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3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CC3C4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32031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ACFD9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43E617C4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5544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nimal fat (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E52D28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9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62F05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ABF488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9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D0C9A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9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D56ACE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1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16F37D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BD956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1A9FDD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73A14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FED8E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8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FD464C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2BAD2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9E1F69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27D71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9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74477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07BCF114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A7FF5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affeine (m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27BDE5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6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0D0DF7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DD8137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B2F59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5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83ACAB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57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E83F2A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0135B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7715D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D707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21124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143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7C7D1D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CAE6A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4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FE4BB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AB58D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6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AF95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81</w:t>
            </w:r>
          </w:p>
        </w:tc>
      </w:tr>
      <w:tr w:rsidR="00246B3C" w14:paraId="185E92B1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7937A5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otal flavonoids (m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358BBA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24330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C5D427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68C2B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44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03E67D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7AE1FB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04060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1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670944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DB325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61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264B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05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62F4EA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E9323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39124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7EBF4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2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7BE07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64</w:t>
            </w:r>
          </w:p>
        </w:tc>
      </w:tr>
      <w:tr w:rsidR="00246B3C" w14:paraId="32AFE789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E4DE3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iber from grains (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E6F098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CC866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9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4E31BB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D6B1D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270CE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75E82E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D09942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9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943B6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B915F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39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8BD23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57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30D222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E471F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F5AA6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9669A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5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5F6B9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1EFE8E4A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23E86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iber from fruit, vegetables, and legumes (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3566A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B01BE9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2BB49A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BC54A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1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0798C8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91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67CE08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BEC43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7AEAF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94F64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5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B8AE8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0C356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6896E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717BC7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7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A637B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3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B3563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95</w:t>
            </w:r>
          </w:p>
        </w:tc>
      </w:tr>
      <w:tr w:rsidR="00246B3C" w14:paraId="204E127F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5635C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nt-based fat (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1E175E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8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75ACB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08583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BEA49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0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C2E6F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1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4E376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B07DE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D9E63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60F49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89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50CD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019895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B69928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1E8979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8C96B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2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7DAC7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562580F0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84DB4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odium (mg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B39DBB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AFCA7D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F7D54F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BEFE8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3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368DA8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86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6E523F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A2CFCA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1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0A76A4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76279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64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A175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57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CBF0B2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1B8BC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00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CDCBAD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0B6DC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7F8BD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95</w:t>
            </w:r>
          </w:p>
        </w:tc>
      </w:tr>
      <w:tr w:rsidR="00246B3C" w14:paraId="763C5BFA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0675A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coholic beverag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119E4A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1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6699CA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26A529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28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9AFA6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7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83FE9A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7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3CB4FF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C7471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4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FE2194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5B12D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55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EEA77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A9C10B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3B3AF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52E050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74463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4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B581A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49</w:t>
            </w:r>
          </w:p>
        </w:tc>
      </w:tr>
      <w:tr w:rsidR="00246B3C" w14:paraId="525FFEA1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61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tificially sweetened beverag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36028C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1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08FBD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5.73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B30F27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0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58F1A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1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C87FD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1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A39D55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BA620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500826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5596E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4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8C35B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8F4FD0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9AD532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4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F1C418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FC99E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78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8C37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4B553C9E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84220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plex carbohydrat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2CDA51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43003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25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6BA21B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78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36E72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85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4DF0F8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42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522505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70AF9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0BE341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1A1A7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25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5351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8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083B87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48444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716271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DA576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4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8CA4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55F82AEC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35B08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rmented dairy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BC80F6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02F567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.17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8D18E1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9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004CE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91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1FEBF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AE6C94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C4147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8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52D0A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7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1AACC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9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3CEB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8FD728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1FAC83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3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2A0704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5BEDB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90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BC117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7B20DA8A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38E41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uit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3C52A6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F7B21E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88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78EB70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8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ECE68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15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559845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8BF823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F3F25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A3E1F2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1FD68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9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76F70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57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AEFA18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14BE0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CA7099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4E92E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4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72C7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7D53BB40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CEB20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starchy vegetabl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B85025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B89E87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A6545F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3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FF843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14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14685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86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B7B29C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FF238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02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035A51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ACD8E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38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0ACD8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77C385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8A629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F3D29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E24E4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0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2FEB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47</w:t>
            </w:r>
          </w:p>
        </w:tc>
      </w:tr>
      <w:tr w:rsidR="00246B3C" w14:paraId="49A3E5C2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38CC0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nt protein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A7B570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5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C660A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2.72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7636CA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.2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20BA9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3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A369E8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522B97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317E9D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D34752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63D90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2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8A8D6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85FA5C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67725A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8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9A9CD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80D70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77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C4F97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48A80F50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229E8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uit and vegetabl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0FE685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1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F6DC1B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8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66B840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B72AD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19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F27D46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5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8BCCF4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67CEE0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782E2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908D8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3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914BD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516E62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88FDD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6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8056A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8A6F6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1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DFED8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64</w:t>
            </w:r>
          </w:p>
        </w:tc>
      </w:tr>
      <w:tr w:rsidR="00246B3C" w14:paraId="34C3C89E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03D89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ied food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125A9E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8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F4DE5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9.68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035399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.17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AB0F2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18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719E65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1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1D63DE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112C5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DE0D1F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AA351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6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C4144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64B3FA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61BF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2.40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FCEB2B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6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D688D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49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4B9C9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  <w:tr w:rsidR="00246B3C" w14:paraId="031B0F1C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414DD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eat and seafood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FD1365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1F134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32886C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97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A8489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94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F67D69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86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135FED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7E1B7A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F0F8F3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B763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1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420F9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8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C5BF86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547EBF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4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8F599A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6D383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5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29CE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49</w:t>
            </w:r>
          </w:p>
        </w:tc>
      </w:tr>
      <w:tr w:rsidR="00246B3C" w14:paraId="23B04DE1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F64F0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ocessed meat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F7014C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D9A248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30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338065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5.2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D16D2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03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55F996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869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954F01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8AB0B1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A93B15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4C8B1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90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80D1D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7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7FFE35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C0D166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4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2E25A0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4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66305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7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A0CF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47</w:t>
            </w:r>
          </w:p>
        </w:tc>
      </w:tr>
      <w:tr w:rsidR="00246B3C" w14:paraId="58BD75E6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864AA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nimal food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2AA2E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B75266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08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E109E4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34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455B3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22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89887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906D8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5C7936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6E1CCC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F53A42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08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CDA1D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C7ADD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C651C65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DFF424E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9F8EA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80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30F1E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006909F1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0D4DD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ugar-sweetened/sugary beverage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8D31A1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9CF5A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41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887622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8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28E33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47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A1D89F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726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E00409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BA2822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A28D4C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137A7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4F247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3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E36CA4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FA4EC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40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ADCC84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8BA6B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27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878E4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35</w:t>
            </w:r>
          </w:p>
        </w:tc>
      </w:tr>
      <w:tr w:rsidR="00246B3C" w14:paraId="6A40BD56" w14:textId="77777777" w:rsidTr="008A238A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F0A1D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weets and desserts (servings)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E23D0C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9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0D4D24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2.56</w:t>
            </w:r>
          </w:p>
        </w:tc>
        <w:tc>
          <w:tcPr>
            <w:tcW w:w="5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5538AA" w14:textId="77777777" w:rsidR="00246B3C" w:rsidRDefault="00246B3C" w:rsidP="008A238A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5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BC2B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96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B164B" w14:textId="77777777" w:rsidR="00246B3C" w:rsidRPr="0043797C" w:rsidRDefault="00246B3C" w:rsidP="008A238A">
            <w:pPr>
              <w:jc w:val="center"/>
              <w:rPr>
                <w:rFonts w:ascii="Times" w:hAnsi="Times" w:cs="Times New Roman"/>
                <w:sz w:val="14"/>
                <w:szCs w:val="14"/>
              </w:rPr>
            </w:pPr>
            <w:r w:rsidRPr="0043797C">
              <w:rPr>
                <w:rFonts w:ascii="Times" w:hAnsi="Times" w:cs="Calibri"/>
                <w:color w:val="000000"/>
                <w:sz w:val="14"/>
                <w:szCs w:val="14"/>
              </w:rPr>
              <w:t>0.511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3330D4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91CC1C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505486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C7400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52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FC12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54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6D1DDF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3E4326" w14:textId="77777777" w:rsidR="00246B3C" w:rsidRDefault="00246B3C" w:rsidP="008A238A">
            <w:pPr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A2D589" w14:textId="77777777" w:rsidR="00246B3C" w:rsidRDefault="00246B3C" w:rsidP="008A238A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1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E69C3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17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04EE8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549</w:t>
            </w:r>
          </w:p>
        </w:tc>
      </w:tr>
    </w:tbl>
    <w:p w14:paraId="50AC80D4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4"/>
          <w:szCs w:val="14"/>
          <w:vertAlign w:val="superscript"/>
        </w:rPr>
      </w:pPr>
    </w:p>
    <w:p w14:paraId="04D7372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4F6ADF54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2067A66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D926F9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5CF300B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08730771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3FF12DAD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22722575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1013CAA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625237A4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072D79A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6A0C4C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10AAAABE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E64EC66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00CDF9C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8F4BA95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FA6DE2A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1FA5D630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3816BC9D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B4EB052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4CF191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4802AFB8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2A1C0561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1007246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D0CEFF7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45EC16D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722F659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1F5A0AFC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5C641C05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0793C7AF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  <w:vertAlign w:val="superscript"/>
        </w:rPr>
      </w:pPr>
    </w:p>
    <w:p w14:paraId="4B602C36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*</w:t>
      </w:r>
      <w:r w:rsidRPr="00293496">
        <w:rPr>
          <w:rFonts w:ascii="Times New Roman" w:hAnsi="Times New Roman" w:cs="Times New Roman"/>
          <w:sz w:val="15"/>
          <w:szCs w:val="15"/>
        </w:rPr>
        <w:t xml:space="preserve"> </w:t>
      </w:r>
      <w:r>
        <w:rPr>
          <w:rFonts w:ascii="Times New Roman" w:hAnsi="Times New Roman" w:cs="Times New Roman"/>
          <w:sz w:val="15"/>
          <w:szCs w:val="15"/>
        </w:rPr>
        <w:t>Linear regression models</w:t>
      </w:r>
      <w:r w:rsidRPr="00293496">
        <w:rPr>
          <w:rFonts w:ascii="Times New Roman" w:hAnsi="Times New Roman" w:cs="Times New Roman"/>
          <w:sz w:val="15"/>
          <w:szCs w:val="15"/>
        </w:rPr>
        <w:t xml:space="preserve"> </w:t>
      </w:r>
      <w:r>
        <w:rPr>
          <w:rFonts w:ascii="Times New Roman" w:hAnsi="Times New Roman" w:cs="Times New Roman"/>
          <w:sz w:val="15"/>
          <w:szCs w:val="15"/>
        </w:rPr>
        <w:t>controlled</w:t>
      </w:r>
      <w:r w:rsidRPr="00293496">
        <w:rPr>
          <w:rFonts w:ascii="Times New Roman" w:hAnsi="Times New Roman" w:cs="Times New Roman"/>
          <w:sz w:val="15"/>
          <w:szCs w:val="15"/>
        </w:rPr>
        <w:t xml:space="preserve"> for </w:t>
      </w:r>
      <w:r>
        <w:rPr>
          <w:rFonts w:ascii="Times New Roman" w:hAnsi="Times New Roman" w:cs="Times New Roman"/>
          <w:sz w:val="15"/>
          <w:szCs w:val="15"/>
        </w:rPr>
        <w:t xml:space="preserve">total energy intake, </w:t>
      </w:r>
      <w:r w:rsidRPr="00293496">
        <w:rPr>
          <w:rFonts w:ascii="Times New Roman" w:hAnsi="Times New Roman" w:cs="Times New Roman"/>
          <w:sz w:val="15"/>
          <w:szCs w:val="15"/>
        </w:rPr>
        <w:t xml:space="preserve">demographic variables, medical comorbidities, and number of military </w:t>
      </w:r>
      <w:proofErr w:type="gramStart"/>
      <w:r w:rsidRPr="00293496">
        <w:rPr>
          <w:rFonts w:ascii="Times New Roman" w:hAnsi="Times New Roman" w:cs="Times New Roman"/>
          <w:sz w:val="15"/>
          <w:szCs w:val="15"/>
        </w:rPr>
        <w:t>deployments</w:t>
      </w:r>
      <w:proofErr w:type="gramEnd"/>
    </w:p>
    <w:p w14:paraId="438CF0D4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†</w:t>
      </w:r>
      <w:r w:rsidRPr="00293496">
        <w:rPr>
          <w:rFonts w:ascii="Times New Roman" w:hAnsi="Times New Roman" w:cs="Times New Roman"/>
          <w:sz w:val="15"/>
          <w:szCs w:val="15"/>
        </w:rPr>
        <w:t xml:space="preserve"> All dietary variables analyzed as average daily </w:t>
      </w:r>
      <w:proofErr w:type="gramStart"/>
      <w:r w:rsidRPr="00293496">
        <w:rPr>
          <w:rFonts w:ascii="Times New Roman" w:hAnsi="Times New Roman" w:cs="Times New Roman"/>
          <w:sz w:val="15"/>
          <w:szCs w:val="15"/>
        </w:rPr>
        <w:t>intakes</w:t>
      </w:r>
      <w:proofErr w:type="gramEnd"/>
    </w:p>
    <w:p w14:paraId="10FFCD5C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‡</w:t>
      </w:r>
      <w:r w:rsidRPr="00293496">
        <w:rPr>
          <w:rFonts w:ascii="Times New Roman" w:hAnsi="Times New Roman" w:cs="Times New Roman"/>
          <w:sz w:val="15"/>
          <w:szCs w:val="15"/>
        </w:rPr>
        <w:t xml:space="preserve"> Reference category: Very Low adherence to a Western dietary pattern</w:t>
      </w:r>
    </w:p>
    <w:p w14:paraId="4075FBD1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bCs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§</w:t>
      </w:r>
      <w:r w:rsidRPr="00293496">
        <w:rPr>
          <w:rFonts w:ascii="Times New Roman" w:hAnsi="Times New Roman" w:cs="Times New Roman"/>
          <w:bCs/>
          <w:sz w:val="15"/>
          <w:szCs w:val="15"/>
        </w:rPr>
        <w:t xml:space="preserve"> </w:t>
      </w:r>
      <w:r w:rsidRPr="00293496">
        <w:rPr>
          <w:rFonts w:ascii="Times New Roman" w:hAnsi="Times New Roman" w:cs="Times New Roman"/>
          <w:bCs/>
          <w:i/>
          <w:iCs/>
          <w:sz w:val="15"/>
          <w:szCs w:val="15"/>
        </w:rPr>
        <w:t xml:space="preserve">P </w:t>
      </w:r>
      <w:r w:rsidRPr="00293496">
        <w:rPr>
          <w:rFonts w:ascii="Times New Roman" w:hAnsi="Times New Roman" w:cs="Times New Roman"/>
          <w:bCs/>
          <w:sz w:val="15"/>
          <w:szCs w:val="15"/>
        </w:rPr>
        <w:t>value after multivariate adjustment and correction for multiple comparison testing using a False Discovery Rate (FDR) of 0.10</w:t>
      </w:r>
    </w:p>
    <w:p w14:paraId="094A6003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</w:rPr>
        <w:t>Abbreviations: g – grams, mg - milligrams</w:t>
      </w:r>
    </w:p>
    <w:p w14:paraId="055219D3" w14:textId="77777777" w:rsidR="00246B3C" w:rsidRDefault="00246B3C" w:rsidP="00246B3C">
      <w:pPr>
        <w:spacing w:after="0" w:line="240" w:lineRule="auto"/>
        <w:rPr>
          <w:rFonts w:ascii="Times New Roman" w:hAnsi="Times New Roman" w:cs="Times New Roman"/>
          <w:sz w:val="14"/>
          <w:szCs w:val="14"/>
        </w:rPr>
        <w:sectPr w:rsidR="00246B3C" w:rsidSect="00CE6201">
          <w:type w:val="continuous"/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bookmarkEnd w:id="0"/>
    <w:p w14:paraId="39B5791D" w14:textId="77777777" w:rsidR="00246B3C" w:rsidRPr="0096409E" w:rsidRDefault="00246B3C" w:rsidP="00246B3C">
      <w:pPr>
        <w:spacing w:after="0"/>
        <w:rPr>
          <w:rFonts w:ascii="Times New Roman" w:hAnsi="Times New Roman" w:cs="Times New Roman"/>
        </w:rPr>
      </w:pPr>
      <w:r w:rsidRPr="00A1511A">
        <w:rPr>
          <w:rFonts w:ascii="Times New Roman" w:hAnsi="Times New Roman" w:cs="Times New Roman"/>
          <w:b/>
          <w:bCs/>
          <w:sz w:val="19"/>
          <w:szCs w:val="19"/>
        </w:rPr>
        <w:lastRenderedPageBreak/>
        <w:t>Supplement</w:t>
      </w:r>
      <w:r>
        <w:rPr>
          <w:rFonts w:ascii="Times New Roman" w:hAnsi="Times New Roman" w:cs="Times New Roman"/>
          <w:b/>
          <w:bCs/>
          <w:sz w:val="19"/>
          <w:szCs w:val="19"/>
        </w:rPr>
        <w:t>al Table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</w:t>
      </w:r>
      <w:r>
        <w:rPr>
          <w:rFonts w:ascii="Times New Roman" w:hAnsi="Times New Roman" w:cs="Times New Roman"/>
          <w:b/>
          <w:bCs/>
          <w:sz w:val="19"/>
          <w:szCs w:val="19"/>
        </w:rPr>
        <w:t>5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>. Associations</w:t>
      </w:r>
      <w:r>
        <w:rPr>
          <w:rFonts w:ascii="Times New Roman" w:hAnsi="Times New Roman" w:cs="Times New Roman"/>
          <w:b/>
          <w:bCs/>
          <w:sz w:val="19"/>
          <w:szCs w:val="19"/>
        </w:rPr>
        <w:t>*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between dietary variables</w:t>
      </w:r>
      <w:r w:rsidRPr="00293496">
        <w:rPr>
          <w:rFonts w:ascii="Times New Roman" w:hAnsi="Times New Roman" w:cs="Times New Roman"/>
          <w:b/>
          <w:bCs/>
          <w:sz w:val="15"/>
          <w:szCs w:val="15"/>
          <w:vertAlign w:val="superscript"/>
        </w:rPr>
        <w:t>†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and β-diversity indices in the </w:t>
      </w:r>
      <w:r w:rsidRPr="003C3790">
        <w:rPr>
          <w:rFonts w:ascii="Times New Roman" w:hAnsi="Times New Roman" w:cs="Times New Roman"/>
          <w:b/>
          <w:bCs/>
          <w:sz w:val="19"/>
          <w:szCs w:val="19"/>
        </w:rPr>
        <w:t>United States-Veteran Microbiome Project (US-VMP)</w:t>
      </w:r>
      <w:r>
        <w:rPr>
          <w:rFonts w:ascii="Times New Roman" w:hAnsi="Times New Roman" w:cs="Times New Roman"/>
          <w:b/>
          <w:bCs/>
          <w:sz w:val="19"/>
          <w:szCs w:val="19"/>
        </w:rPr>
        <w:t xml:space="preserve"> cohort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(</w:t>
      </w:r>
      <w:r w:rsidRPr="00A1511A">
        <w:rPr>
          <w:rFonts w:ascii="Times New Roman" w:hAnsi="Times New Roman" w:cs="Times New Roman"/>
          <w:b/>
          <w:bCs/>
          <w:i/>
          <w:sz w:val="19"/>
          <w:szCs w:val="19"/>
        </w:rPr>
        <w:t>N</w:t>
      </w:r>
      <w:r w:rsidRPr="00A1511A">
        <w:rPr>
          <w:rFonts w:ascii="Times New Roman" w:hAnsi="Times New Roman" w:cs="Times New Roman"/>
          <w:b/>
          <w:bCs/>
          <w:sz w:val="19"/>
          <w:szCs w:val="19"/>
        </w:rPr>
        <w:t xml:space="preserve"> = 330).</w:t>
      </w:r>
    </w:p>
    <w:tbl>
      <w:tblPr>
        <w:tblStyle w:val="TableGrid"/>
        <w:tblpPr w:leftFromText="180" w:rightFromText="180" w:vertAnchor="page" w:horzAnchor="margin" w:tblpY="2176"/>
        <w:tblW w:w="6660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698"/>
        <w:gridCol w:w="721"/>
        <w:gridCol w:w="630"/>
        <w:gridCol w:w="630"/>
        <w:gridCol w:w="721"/>
        <w:gridCol w:w="630"/>
        <w:gridCol w:w="630"/>
      </w:tblGrid>
      <w:tr w:rsidR="00246B3C" w14:paraId="7D55C730" w14:textId="77777777" w:rsidTr="008A238A">
        <w:trPr>
          <w:trHeight w:val="441"/>
        </w:trPr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40FA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ietary Variable</w:t>
            </w:r>
            <w:r w:rsidRPr="00293496">
              <w:rPr>
                <w:rFonts w:ascii="Times New Roman" w:hAnsi="Times New Roman" w:cs="Times New Roman"/>
                <w:b/>
                <w:bCs/>
                <w:sz w:val="15"/>
                <w:szCs w:val="15"/>
                <w:vertAlign w:val="superscript"/>
              </w:rPr>
              <w:t>†</w:t>
            </w:r>
          </w:p>
        </w:tc>
        <w:tc>
          <w:tcPr>
            <w:tcW w:w="19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8288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Unweighte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UniFrac</w:t>
            </w:r>
            <w:proofErr w:type="spellEnd"/>
          </w:p>
        </w:tc>
        <w:tc>
          <w:tcPr>
            <w:tcW w:w="19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837E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Weighte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UniFrac</w:t>
            </w:r>
            <w:proofErr w:type="spellEnd"/>
          </w:p>
        </w:tc>
      </w:tr>
      <w:tr w:rsidR="00246B3C" w14:paraId="69E8892B" w14:textId="77777777" w:rsidTr="008A238A">
        <w:trPr>
          <w:trHeight w:val="252"/>
        </w:trPr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78062" w14:textId="77777777" w:rsidR="00246B3C" w:rsidRDefault="00246B3C" w:rsidP="008A238A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52ADC" w14:textId="77777777" w:rsidR="00246B3C" w:rsidRPr="00A61ED2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 w:rsidRPr="00A61ED2"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R</w:t>
            </w:r>
            <w:r w:rsidRPr="00A61ED2"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A0C0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DED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D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 w:rsidRPr="00293496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‡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D6D3D" w14:textId="77777777" w:rsidR="00246B3C" w:rsidRPr="00A61ED2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 w:rsidRPr="00A61ED2"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R</w:t>
            </w:r>
            <w:r w:rsidRPr="00A61ED2"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B18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B3EE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DR-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14"/>
                <w:szCs w:val="14"/>
              </w:rPr>
              <w:t>p</w:t>
            </w:r>
            <w:r w:rsidRPr="00293496">
              <w:rPr>
                <w:rFonts w:ascii="Times New Roman" w:hAnsi="Times New Roman" w:cs="Times New Roman"/>
                <w:sz w:val="15"/>
                <w:szCs w:val="15"/>
                <w:vertAlign w:val="superscript"/>
              </w:rPr>
              <w:t>‡</w:t>
            </w:r>
          </w:p>
        </w:tc>
      </w:tr>
      <w:tr w:rsidR="00246B3C" w14:paraId="417B4E03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31662" w14:textId="77777777" w:rsidR="00246B3C" w:rsidRPr="00326998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Healthy Eating Index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665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44E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1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7DE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AF3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B7FD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0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4CFF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6CBD7276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C98AA" w14:textId="77777777" w:rsidR="00246B3C" w:rsidRPr="00326998" w:rsidRDefault="00246B3C" w:rsidP="008A238A">
            <w:pPr>
              <w:ind w:firstLine="46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Adherence to a Western dietary pattern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87D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D84B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6E7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D37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FC52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5B7C5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5908DBBA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ADD11CD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Food and nutrient intakes</w:t>
            </w: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00C5E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B5265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D391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D30A0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33B77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12D1D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246B3C" w14:paraId="396365A4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2585F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dded sugars (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4FA4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2070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468D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6DD0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9C54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5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924B6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84</w:t>
            </w:r>
          </w:p>
        </w:tc>
      </w:tr>
      <w:tr w:rsidR="00246B3C" w14:paraId="4244C892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F24DD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nimal fat (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5F56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5007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6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05D2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18AC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2C0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7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437DF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0AE1C17B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F6054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affeine (m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F67C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E3C4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7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A4B1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FF4D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0D87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5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8DFAF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1D78F339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846CE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otal flavonoids (m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10C6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499E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741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F2DF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2F23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9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D3C6A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5B53DA1D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7A39B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iber from grains (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C393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CC16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1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3BFD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382E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0E18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3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A8F88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838</w:t>
            </w:r>
          </w:p>
        </w:tc>
      </w:tr>
      <w:tr w:rsidR="00246B3C" w14:paraId="0E125B58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380C6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iber from fruit, vegetables, and legumes (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FF78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800C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6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3EE5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AB9F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4F4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7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74BA0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7EECF340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6F18B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nt-based fat (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D52A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81BD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4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1052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ED71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F9E2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5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42E23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88</w:t>
            </w:r>
          </w:p>
        </w:tc>
      </w:tr>
      <w:tr w:rsidR="00246B3C" w14:paraId="27558077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CE2F2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odium (mg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B522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&lt;</w:t>
            </w:r>
            <w:r w:rsidRPr="00FC2910">
              <w:rPr>
                <w:rFonts w:ascii="Times New Roman" w:hAnsi="Times New Roman" w:cs="Times New Roman"/>
                <w:sz w:val="14"/>
                <w:szCs w:val="14"/>
              </w:rPr>
              <w:t>0.00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A8B4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9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D69E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561B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39C2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7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0A4DB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52</w:t>
            </w:r>
          </w:p>
        </w:tc>
      </w:tr>
      <w:tr w:rsidR="00246B3C" w14:paraId="50BA117B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E143F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coholic beverag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858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DB72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1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80E5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BD7C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26C5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2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2377D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3978E053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7E5E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tificially sweetened beverag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5981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8902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7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02F2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D70A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7010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7EF48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20AA070F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2A9FD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plex carbohydrat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46F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E8B7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8BD4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31CD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67D9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6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ABB0C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48199762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D7D7A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rmented dairy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7F8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0E99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EF80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D6BF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403F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69637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30BF8564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16B90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uit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8287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4223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9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3D1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0B21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CA19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3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905FF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6226B228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D194E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starchy vegetabl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0A63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586D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3A1E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7F28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0722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A6EED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62D76238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9DE0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nt protein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E38B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2DA5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8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056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DF3D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143C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11B84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7067603F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E3CB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uit and vegetabl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2E0B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319E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2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59BD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862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26F3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6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F1842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79C8E512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444CD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ried food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0464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63CB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4D1D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2DAF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799A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5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EED75E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788</w:t>
            </w:r>
          </w:p>
        </w:tc>
      </w:tr>
      <w:tr w:rsidR="00246B3C" w14:paraId="7416EFFC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8DF06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eat and seafood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0A9D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093F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5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86189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2AE9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FDCCB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7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565C1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384CDF62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18165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ocessed meat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DDA6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1868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1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B75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07DB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2B728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E95AC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296</w:t>
            </w:r>
          </w:p>
        </w:tc>
      </w:tr>
      <w:tr w:rsidR="00246B3C" w14:paraId="1CB7BBEE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290EF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nimal food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F14F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4103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4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DCDB6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9BBDF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95007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7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DFD33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  <w:tr w:rsidR="00246B3C" w14:paraId="703E765E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15B19" w14:textId="77777777" w:rsidR="00246B3C" w:rsidRDefault="00246B3C" w:rsidP="008A238A">
            <w:pPr>
              <w:ind w:firstLine="46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ugar-sweetened/sugary beverage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0AC6A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352A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6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6729D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7AF61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FD484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8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A87FE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984</w:t>
            </w:r>
          </w:p>
        </w:tc>
      </w:tr>
      <w:tr w:rsidR="00246B3C" w14:paraId="0014702D" w14:textId="77777777" w:rsidTr="008A238A"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FD6D0" w14:textId="77777777" w:rsidR="00246B3C" w:rsidRDefault="00246B3C" w:rsidP="008A238A">
            <w:pPr>
              <w:ind w:firstLine="4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weets and desserts (servings)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AD60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7FE1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5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C67E5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7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A6913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DD02C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0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9812C2" w14:textId="77777777" w:rsidR="00246B3C" w:rsidRDefault="00246B3C" w:rsidP="008A238A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Roman" w:hAnsi="Times Roman" w:cs="Calibri"/>
                <w:color w:val="000000"/>
                <w:sz w:val="14"/>
                <w:szCs w:val="14"/>
              </w:rPr>
              <w:t>0.631</w:t>
            </w:r>
          </w:p>
        </w:tc>
      </w:tr>
    </w:tbl>
    <w:p w14:paraId="2B201DB4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0A205471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15543032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59C9AA08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288CD3C4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3DA4DE65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78F49A83" w14:textId="77777777" w:rsidR="00246B3C" w:rsidRDefault="00246B3C" w:rsidP="00246B3C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AD87AEA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3DF04F6E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4724026E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4B7E1D23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4030A620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2561EE5F" w14:textId="77777777" w:rsidR="00246B3C" w:rsidRDefault="00246B3C" w:rsidP="00246B3C">
      <w:pPr>
        <w:spacing w:line="240" w:lineRule="auto"/>
        <w:rPr>
          <w:rFonts w:ascii="Times New Roman" w:hAnsi="Times New Roman" w:cs="Times New Roman"/>
        </w:rPr>
      </w:pPr>
    </w:p>
    <w:p w14:paraId="390276B2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*</w:t>
      </w:r>
      <w:r w:rsidRPr="00293496">
        <w:rPr>
          <w:rFonts w:ascii="Times New Roman" w:hAnsi="Times New Roman" w:cs="Times New Roman"/>
          <w:sz w:val="15"/>
          <w:szCs w:val="15"/>
        </w:rPr>
        <w:t xml:space="preserve"> </w:t>
      </w:r>
      <w:r>
        <w:rPr>
          <w:rFonts w:ascii="Times New Roman" w:hAnsi="Times New Roman" w:cs="Times New Roman"/>
          <w:sz w:val="15"/>
          <w:szCs w:val="15"/>
        </w:rPr>
        <w:t>Models controlled for total energy intake,</w:t>
      </w:r>
      <w:r w:rsidRPr="00293496">
        <w:rPr>
          <w:rFonts w:ascii="Times New Roman" w:hAnsi="Times New Roman" w:cs="Times New Roman"/>
          <w:sz w:val="15"/>
          <w:szCs w:val="15"/>
        </w:rPr>
        <w:t xml:space="preserve"> demographic variables, medical comorbidities, and number of military </w:t>
      </w:r>
      <w:proofErr w:type="gramStart"/>
      <w:r w:rsidRPr="00293496">
        <w:rPr>
          <w:rFonts w:ascii="Times New Roman" w:hAnsi="Times New Roman" w:cs="Times New Roman"/>
          <w:sz w:val="15"/>
          <w:szCs w:val="15"/>
        </w:rPr>
        <w:t>deployments</w:t>
      </w:r>
      <w:proofErr w:type="gramEnd"/>
    </w:p>
    <w:p w14:paraId="2E906FBE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†</w:t>
      </w:r>
      <w:r w:rsidRPr="00293496">
        <w:rPr>
          <w:rFonts w:ascii="Times New Roman" w:hAnsi="Times New Roman" w:cs="Times New Roman"/>
          <w:sz w:val="15"/>
          <w:szCs w:val="15"/>
        </w:rPr>
        <w:t xml:space="preserve"> All dietary variables analyzed as average daily </w:t>
      </w:r>
      <w:proofErr w:type="gramStart"/>
      <w:r w:rsidRPr="00293496">
        <w:rPr>
          <w:rFonts w:ascii="Times New Roman" w:hAnsi="Times New Roman" w:cs="Times New Roman"/>
          <w:sz w:val="15"/>
          <w:szCs w:val="15"/>
        </w:rPr>
        <w:t>intakes</w:t>
      </w:r>
      <w:proofErr w:type="gramEnd"/>
    </w:p>
    <w:p w14:paraId="761BA722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  <w:vertAlign w:val="superscript"/>
        </w:rPr>
        <w:t>‡</w:t>
      </w:r>
      <w:r w:rsidRPr="00293496">
        <w:rPr>
          <w:rFonts w:ascii="Times New Roman" w:hAnsi="Times New Roman" w:cs="Times New Roman"/>
          <w:sz w:val="15"/>
          <w:szCs w:val="15"/>
        </w:rPr>
        <w:t xml:space="preserve"> </w:t>
      </w:r>
      <w:r w:rsidRPr="00293496">
        <w:rPr>
          <w:rFonts w:ascii="Times New Roman" w:hAnsi="Times New Roman" w:cs="Times New Roman"/>
          <w:bCs/>
          <w:i/>
          <w:iCs/>
          <w:sz w:val="15"/>
          <w:szCs w:val="15"/>
        </w:rPr>
        <w:t xml:space="preserve">P </w:t>
      </w:r>
      <w:r w:rsidRPr="00293496">
        <w:rPr>
          <w:rFonts w:ascii="Times New Roman" w:hAnsi="Times New Roman" w:cs="Times New Roman"/>
          <w:bCs/>
          <w:sz w:val="15"/>
          <w:szCs w:val="15"/>
        </w:rPr>
        <w:t>value after multivariate adjustment and correction for multiple comparison testing using a False Discovery Rate (FDR) of 0.10</w:t>
      </w:r>
    </w:p>
    <w:p w14:paraId="1DE7BEC3" w14:textId="77777777" w:rsidR="00246B3C" w:rsidRPr="00293496" w:rsidRDefault="00246B3C" w:rsidP="00246B3C">
      <w:pPr>
        <w:spacing w:after="0" w:line="240" w:lineRule="auto"/>
        <w:rPr>
          <w:rFonts w:ascii="Times New Roman" w:hAnsi="Times New Roman" w:cs="Times New Roman"/>
          <w:sz w:val="15"/>
          <w:szCs w:val="15"/>
        </w:rPr>
      </w:pPr>
      <w:r w:rsidRPr="00293496">
        <w:rPr>
          <w:rFonts w:ascii="Times New Roman" w:hAnsi="Times New Roman" w:cs="Times New Roman"/>
          <w:sz w:val="15"/>
          <w:szCs w:val="15"/>
        </w:rPr>
        <w:t>Abbreviations: g – grams, mg - milligrams</w:t>
      </w:r>
    </w:p>
    <w:p w14:paraId="5E8DF89C" w14:textId="77777777" w:rsidR="00246B3C" w:rsidRPr="00AA3FD3" w:rsidRDefault="00246B3C" w:rsidP="00246B3C">
      <w:pPr>
        <w:suppressLineNumbers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48C89B08" w14:textId="77777777" w:rsidR="002159B1" w:rsidRDefault="002159B1"/>
    <w:sectPr w:rsidR="002159B1" w:rsidSect="00CE6201">
      <w:head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692713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0F9037" w14:textId="77777777" w:rsidR="00CE6201" w:rsidRDefault="00246B3C">
        <w:pPr>
          <w:pStyle w:val="Header"/>
          <w:jc w:val="right"/>
        </w:pPr>
        <w:r>
          <w:rPr>
            <w:noProof/>
          </w:rPr>
          <w:t>10</w:t>
        </w:r>
      </w:p>
    </w:sdtContent>
  </w:sdt>
  <w:p w14:paraId="261C64D3" w14:textId="77777777" w:rsidR="00CE6201" w:rsidRDefault="00246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1080A"/>
    <w:multiLevelType w:val="hybridMultilevel"/>
    <w:tmpl w:val="C908D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17749C"/>
    <w:multiLevelType w:val="hybridMultilevel"/>
    <w:tmpl w:val="C7128A8A"/>
    <w:lvl w:ilvl="0" w:tplc="0C6CD9A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0631F1"/>
    <w:multiLevelType w:val="hybridMultilevel"/>
    <w:tmpl w:val="6686BABC"/>
    <w:lvl w:ilvl="0" w:tplc="256282F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748D9"/>
    <w:multiLevelType w:val="hybridMultilevel"/>
    <w:tmpl w:val="59D48DB2"/>
    <w:lvl w:ilvl="0" w:tplc="B1EC42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53F7B"/>
    <w:multiLevelType w:val="hybridMultilevel"/>
    <w:tmpl w:val="449EB438"/>
    <w:lvl w:ilvl="0" w:tplc="188E5E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TE0MzY1tjQytjBS0lEKTi0uzszPAykwrAUAOjJ4WCwAAAA="/>
  </w:docVars>
  <w:rsids>
    <w:rsidRoot w:val="00246B3C"/>
    <w:rsid w:val="00193371"/>
    <w:rsid w:val="002159B1"/>
    <w:rsid w:val="00246B3C"/>
    <w:rsid w:val="002B003D"/>
    <w:rsid w:val="00574343"/>
    <w:rsid w:val="0057439A"/>
    <w:rsid w:val="006454A6"/>
    <w:rsid w:val="00871922"/>
    <w:rsid w:val="00AC424F"/>
    <w:rsid w:val="00AD43AD"/>
    <w:rsid w:val="00CD39A6"/>
    <w:rsid w:val="00E36437"/>
    <w:rsid w:val="00F435E0"/>
    <w:rsid w:val="00F71934"/>
    <w:rsid w:val="00FD399E"/>
    <w:rsid w:val="00FF0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6F63A"/>
  <w15:chartTrackingRefBased/>
  <w15:docId w15:val="{6F0DEF89-51C8-488D-986E-7003FD88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B3C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03D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00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46B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B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6B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B3C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246B3C"/>
  </w:style>
  <w:style w:type="paragraph" w:styleId="ListParagraph">
    <w:name w:val="List Paragraph"/>
    <w:basedOn w:val="Normal"/>
    <w:uiPriority w:val="34"/>
    <w:qFormat/>
    <w:rsid w:val="00246B3C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46B3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46B3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46B3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46B3C"/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246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6B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6B3C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B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B3C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246B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6B3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6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6B3C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246B3C"/>
    <w:pPr>
      <w:spacing w:after="0" w:line="240" w:lineRule="auto"/>
    </w:pPr>
    <w:rPr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46B3C"/>
  </w:style>
  <w:style w:type="paragraph" w:styleId="NormalWeb">
    <w:name w:val="Normal (Web)"/>
    <w:basedOn w:val="Normal"/>
    <w:uiPriority w:val="99"/>
    <w:semiHidden/>
    <w:unhideWhenUsed/>
    <w:rsid w:val="00246B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6B3C"/>
    <w:rPr>
      <w:b/>
      <w:bCs/>
    </w:rPr>
  </w:style>
  <w:style w:type="character" w:styleId="Emphasis">
    <w:name w:val="Emphasis"/>
    <w:basedOn w:val="DefaultParagraphFont"/>
    <w:uiPriority w:val="20"/>
    <w:qFormat/>
    <w:rsid w:val="00246B3C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6B3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46B3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46B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71</Words>
  <Characters>8387</Characters>
  <Application>Microsoft Office Word</Application>
  <DocSecurity>0</DocSecurity>
  <Lines>69</Lines>
  <Paragraphs>19</Paragraphs>
  <ScaleCrop>false</ScaleCrop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Fitchett</dc:creator>
  <cp:keywords/>
  <dc:description/>
  <cp:lastModifiedBy>Rebecca Fitchett</cp:lastModifiedBy>
  <cp:revision>1</cp:revision>
  <dcterms:created xsi:type="dcterms:W3CDTF">2021-04-15T09:56:00Z</dcterms:created>
  <dcterms:modified xsi:type="dcterms:W3CDTF">2021-04-15T09:57:00Z</dcterms:modified>
</cp:coreProperties>
</file>